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05B00" w14:textId="4F13BDE7" w:rsidR="003328AE" w:rsidRPr="00C40891" w:rsidRDefault="003328AE" w:rsidP="003328AE">
      <w:pPr>
        <w:bidi/>
        <w:jc w:val="center"/>
        <w:rPr>
          <w:rFonts w:cs="B Titr"/>
          <w:sz w:val="32"/>
          <w:szCs w:val="32"/>
          <w:rtl/>
          <w:lang w:bidi="fa-IR"/>
        </w:rPr>
      </w:pPr>
      <w:r w:rsidRPr="00C40891">
        <w:rPr>
          <w:rFonts w:cs="B Titr" w:hint="cs"/>
          <w:sz w:val="32"/>
          <w:szCs w:val="32"/>
          <w:rtl/>
          <w:lang w:bidi="fa-IR"/>
        </w:rPr>
        <w:t xml:space="preserve">تمرین سری </w:t>
      </w:r>
      <w:r w:rsidR="00256845">
        <w:rPr>
          <w:rFonts w:cs="B Titr" w:hint="cs"/>
          <w:sz w:val="32"/>
          <w:szCs w:val="32"/>
          <w:rtl/>
          <w:lang w:bidi="fa-IR"/>
        </w:rPr>
        <w:t>چهارم</w:t>
      </w:r>
      <w:r w:rsidRPr="00C40891">
        <w:rPr>
          <w:rFonts w:cs="B Titr" w:hint="cs"/>
          <w:sz w:val="32"/>
          <w:szCs w:val="32"/>
          <w:rtl/>
          <w:lang w:bidi="fa-IR"/>
        </w:rPr>
        <w:t xml:space="preserve"> درس هوش مصنوعی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328AE" w:rsidRPr="000308EC" w14:paraId="24332EC2" w14:textId="77777777" w:rsidTr="003328AE">
        <w:tc>
          <w:tcPr>
            <w:tcW w:w="4675" w:type="dxa"/>
            <w:vAlign w:val="center"/>
          </w:tcPr>
          <w:p w14:paraId="02B2FACA" w14:textId="523178CF" w:rsidR="003328AE" w:rsidRPr="00C40891" w:rsidRDefault="003328AE" w:rsidP="003328AE">
            <w:pPr>
              <w:bidi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علی علی‌محمّدی</w:t>
            </w:r>
          </w:p>
        </w:tc>
        <w:tc>
          <w:tcPr>
            <w:tcW w:w="4675" w:type="dxa"/>
            <w:vAlign w:val="center"/>
          </w:tcPr>
          <w:p w14:paraId="274BDB92" w14:textId="4A135898" w:rsidR="003328AE" w:rsidRPr="00C40891" w:rsidRDefault="003328AE" w:rsidP="003328AE">
            <w:pPr>
              <w:bidi/>
              <w:jc w:val="right"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9613027</w:t>
            </w:r>
          </w:p>
        </w:tc>
      </w:tr>
    </w:tbl>
    <w:p w14:paraId="768C6366" w14:textId="3020C031" w:rsidR="003328AE" w:rsidRPr="005A2DA8" w:rsidRDefault="000C760A" w:rsidP="003328AE">
      <w:pPr>
        <w:bidi/>
        <w:jc w:val="both"/>
        <w:rPr>
          <w:rFonts w:cs="B Nazanin"/>
          <w:sz w:val="16"/>
          <w:szCs w:val="16"/>
          <w:rtl/>
          <w:lang w:bidi="fa-IR"/>
        </w:rPr>
      </w:pPr>
      <w:r>
        <w:rPr>
          <w:rFonts w:cs="B Nazanin"/>
          <w:noProof/>
          <w:sz w:val="16"/>
          <w:szCs w:val="16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379E426" wp14:editId="2FC3FD37">
                <wp:simplePos x="0" y="0"/>
                <wp:positionH relativeFrom="margin">
                  <wp:posOffset>0</wp:posOffset>
                </wp:positionH>
                <wp:positionV relativeFrom="paragraph">
                  <wp:posOffset>222027</wp:posOffset>
                </wp:positionV>
                <wp:extent cx="59436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effec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66B7CF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7.5pt" to="468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705EBEA6" w14:textId="77777777" w:rsidR="003A3536" w:rsidRPr="003A3536" w:rsidRDefault="003A3536" w:rsidP="003328AE">
      <w:pPr>
        <w:bidi/>
        <w:jc w:val="both"/>
        <w:rPr>
          <w:rFonts w:cs="B Titr"/>
          <w:sz w:val="16"/>
          <w:szCs w:val="16"/>
          <w:lang w:bidi="fa-IR"/>
        </w:rPr>
      </w:pPr>
    </w:p>
    <w:p w14:paraId="36F5D65D" w14:textId="0925208F" w:rsidR="003328AE" w:rsidRPr="005A2DA8" w:rsidRDefault="003328AE" w:rsidP="003A3536">
      <w:pPr>
        <w:bidi/>
        <w:jc w:val="both"/>
        <w:rPr>
          <w:rFonts w:cs="B Titr"/>
          <w:sz w:val="28"/>
          <w:szCs w:val="28"/>
          <w:rtl/>
          <w:lang w:bidi="fa-IR"/>
        </w:rPr>
      </w:pPr>
      <w:r w:rsidRPr="005A2DA8">
        <w:rPr>
          <w:rFonts w:cs="B Titr" w:hint="cs"/>
          <w:sz w:val="28"/>
          <w:szCs w:val="28"/>
          <w:rtl/>
          <w:lang w:bidi="fa-IR"/>
        </w:rPr>
        <w:t>سؤال 1: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"/>
        <w:gridCol w:w="8871"/>
      </w:tblGrid>
      <w:tr w:rsidR="007B2975" w:rsidRPr="000308EC" w14:paraId="4F4B80BD" w14:textId="77777777" w:rsidTr="00762258">
        <w:tc>
          <w:tcPr>
            <w:tcW w:w="489" w:type="dxa"/>
            <w:vAlign w:val="center"/>
          </w:tcPr>
          <w:p w14:paraId="55166043" w14:textId="4BF71CAD" w:rsidR="007B2975" w:rsidRPr="00C40891" w:rsidRDefault="00CA3686" w:rsidP="00762258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1)</w:t>
            </w:r>
          </w:p>
        </w:tc>
        <w:tc>
          <w:tcPr>
            <w:tcW w:w="8871" w:type="dxa"/>
            <w:vAlign w:val="center"/>
          </w:tcPr>
          <w:p w14:paraId="5677DC4E" w14:textId="46485970" w:rsidR="007B2975" w:rsidRPr="00343D05" w:rsidRDefault="00343D05" w:rsidP="00D44053">
            <w:pPr>
              <w:jc w:val="right"/>
              <w:rPr>
                <w:rFonts w:cs="B Nazani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¬A</m:t>
                </m:r>
              </m:oMath>
            </m:oMathPara>
          </w:p>
        </w:tc>
      </w:tr>
      <w:tr w:rsidR="007B2975" w:rsidRPr="000308EC" w14:paraId="2B18DF12" w14:textId="77777777" w:rsidTr="00762258">
        <w:tc>
          <w:tcPr>
            <w:tcW w:w="489" w:type="dxa"/>
            <w:vAlign w:val="center"/>
          </w:tcPr>
          <w:p w14:paraId="1E96BBC9" w14:textId="7E8EEBA0" w:rsidR="007B2975" w:rsidRPr="00C40891" w:rsidRDefault="00D2356B" w:rsidP="00762258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2)</w:t>
            </w:r>
          </w:p>
        </w:tc>
        <w:tc>
          <w:tcPr>
            <w:tcW w:w="8871" w:type="dxa"/>
            <w:vAlign w:val="center"/>
          </w:tcPr>
          <w:p w14:paraId="17AEE1CB" w14:textId="657624E1" w:rsidR="007B2975" w:rsidRPr="00343D05" w:rsidRDefault="00343D05" w:rsidP="00D44053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A∧B</m:t>
                </m:r>
              </m:oMath>
            </m:oMathPara>
          </w:p>
        </w:tc>
      </w:tr>
      <w:tr w:rsidR="00D44053" w:rsidRPr="000308EC" w14:paraId="4604F87E" w14:textId="77777777" w:rsidTr="00762258">
        <w:tc>
          <w:tcPr>
            <w:tcW w:w="489" w:type="dxa"/>
            <w:vAlign w:val="center"/>
          </w:tcPr>
          <w:p w14:paraId="74328376" w14:textId="2BB898EC" w:rsidR="00D44053" w:rsidRPr="00C40891" w:rsidRDefault="00D44053" w:rsidP="00762258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3</w:t>
            </w: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871" w:type="dxa"/>
            <w:vAlign w:val="center"/>
          </w:tcPr>
          <w:p w14:paraId="50EA4279" w14:textId="0FC4F3BE" w:rsidR="00D44053" w:rsidRPr="00D44053" w:rsidRDefault="00D44053" w:rsidP="00D44053">
            <w:pPr>
              <w:jc w:val="right"/>
              <w:rPr>
                <w:rFonts w:cs="B Nazani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A⟹¬B</m:t>
                </m:r>
              </m:oMath>
            </m:oMathPara>
          </w:p>
        </w:tc>
      </w:tr>
      <w:tr w:rsidR="00D44053" w:rsidRPr="000308EC" w14:paraId="322CAFE3" w14:textId="77777777" w:rsidTr="00762258">
        <w:tc>
          <w:tcPr>
            <w:tcW w:w="489" w:type="dxa"/>
            <w:vAlign w:val="center"/>
          </w:tcPr>
          <w:p w14:paraId="47BDE020" w14:textId="24C4F0EF" w:rsidR="00D44053" w:rsidRPr="00C40891" w:rsidRDefault="00D44053" w:rsidP="00762258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4</w:t>
            </w: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871" w:type="dxa"/>
            <w:vAlign w:val="center"/>
          </w:tcPr>
          <w:p w14:paraId="5A4C0A1C" w14:textId="011EAF3B" w:rsidR="00D44053" w:rsidRPr="00D44053" w:rsidRDefault="00D44053" w:rsidP="00D44053">
            <w:pPr>
              <w:jc w:val="right"/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A∨((¬A)⟹B)</m:t>
                </m:r>
              </m:oMath>
            </m:oMathPara>
          </w:p>
        </w:tc>
      </w:tr>
      <w:tr w:rsidR="00D44053" w:rsidRPr="000308EC" w14:paraId="1BEBCEE1" w14:textId="77777777" w:rsidTr="00762258">
        <w:tc>
          <w:tcPr>
            <w:tcW w:w="489" w:type="dxa"/>
            <w:vAlign w:val="center"/>
          </w:tcPr>
          <w:p w14:paraId="77645787" w14:textId="0698F7B0" w:rsidR="00D44053" w:rsidRPr="00C40891" w:rsidRDefault="00D44053" w:rsidP="00762258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5</w:t>
            </w: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871" w:type="dxa"/>
            <w:vAlign w:val="center"/>
          </w:tcPr>
          <w:p w14:paraId="5F7EBB7F" w14:textId="0E57EDCC" w:rsidR="00D44053" w:rsidRPr="00D44053" w:rsidRDefault="00D44053" w:rsidP="00D44053">
            <w:pPr>
              <w:jc w:val="right"/>
              <w:rPr>
                <w:rFonts w:cs="B Nazani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(A∧B)∨(</m:t>
                </m:r>
                <m:d>
                  <m:d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¬A</m:t>
                    </m:r>
                  </m:e>
                </m:d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∧</m:t>
                </m:r>
                <m:d>
                  <m:d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¬B</m:t>
                    </m:r>
                  </m:e>
                </m:d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)</m:t>
                </m:r>
              </m:oMath>
            </m:oMathPara>
          </w:p>
        </w:tc>
      </w:tr>
    </w:tbl>
    <w:p w14:paraId="1FE8E55B" w14:textId="77777777" w:rsidR="00F7007B" w:rsidRPr="001E2B7C" w:rsidRDefault="00F7007B" w:rsidP="00C043D5">
      <w:pPr>
        <w:bidi/>
        <w:jc w:val="both"/>
        <w:rPr>
          <w:rFonts w:cs="B Nazanin"/>
          <w:sz w:val="16"/>
          <w:szCs w:val="16"/>
          <w:rtl/>
          <w:lang w:bidi="fa-IR"/>
        </w:rPr>
      </w:pPr>
    </w:p>
    <w:p w14:paraId="364FE722" w14:textId="24C231B5" w:rsidR="00F7007B" w:rsidRPr="005A2DA8" w:rsidRDefault="00F7007B" w:rsidP="00C043D5">
      <w:pPr>
        <w:bidi/>
        <w:jc w:val="both"/>
        <w:rPr>
          <w:rFonts w:cs="B Titr"/>
          <w:sz w:val="28"/>
          <w:szCs w:val="28"/>
          <w:rtl/>
          <w:lang w:bidi="fa-IR"/>
        </w:rPr>
      </w:pPr>
      <w:r w:rsidRPr="005A2DA8">
        <w:rPr>
          <w:rFonts w:cs="B Titr" w:hint="cs"/>
          <w:sz w:val="28"/>
          <w:szCs w:val="28"/>
          <w:rtl/>
          <w:lang w:bidi="fa-IR"/>
        </w:rPr>
        <w:t>سؤال 2:</w:t>
      </w:r>
    </w:p>
    <w:p w14:paraId="365A55E8" w14:textId="7AEF62AF" w:rsidR="00F7007B" w:rsidRDefault="00C043D5" w:rsidP="003A3536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جمله از نظر منطق گزاره‌ای </w:t>
      </w:r>
      <w:r w:rsidRPr="00C043D5">
        <w:rPr>
          <w:rFonts w:cs="B Nazanin" w:hint="cs"/>
          <w:color w:val="00B050"/>
          <w:sz w:val="24"/>
          <w:szCs w:val="24"/>
          <w:rtl/>
          <w:lang w:bidi="fa-IR"/>
        </w:rPr>
        <w:t>درست</w:t>
      </w:r>
      <w:r>
        <w:rPr>
          <w:rFonts w:cs="B Nazanin" w:hint="cs"/>
          <w:sz w:val="24"/>
          <w:szCs w:val="24"/>
          <w:rtl/>
          <w:lang w:bidi="fa-IR"/>
        </w:rPr>
        <w:t xml:space="preserve"> است؛ زیرا می‌توان جمله‌ی اول را به صورتِ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Guilty(I)⟹Punish(I)</m:t>
        </m:r>
      </m:oMath>
      <w:r>
        <w:rPr>
          <w:rFonts w:eastAsiaTheme="minorEastAsia"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فرموله کرد. حال او می‌گوید: من</w:t>
      </w:r>
      <w:r w:rsidR="00E85B6F">
        <w:rPr>
          <w:rFonts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>گناهکار هستم</w:t>
      </w:r>
      <w:r w:rsidR="00604068">
        <w:rPr>
          <w:rFonts w:cs="B Nazanin" w:hint="cs"/>
          <w:sz w:val="24"/>
          <w:szCs w:val="24"/>
          <w:rtl/>
          <w:lang w:bidi="fa-IR"/>
        </w:rPr>
        <w:t xml:space="preserve">؛ یعن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Guilty(I)=True</m:t>
        </m:r>
      </m:oMath>
      <w:r w:rsidR="00604068">
        <w:rPr>
          <w:rFonts w:eastAsiaTheme="minorEastAsia" w:cs="B Nazanin" w:hint="cs"/>
          <w:sz w:val="24"/>
          <w:szCs w:val="24"/>
          <w:rtl/>
          <w:lang w:bidi="fa-IR"/>
        </w:rPr>
        <w:t xml:space="preserve">. پس طبق گزاره‌ی فوق،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Punish(I)=True</m:t>
        </m:r>
      </m:oMath>
      <w:r w:rsidR="00604068">
        <w:rPr>
          <w:rFonts w:eastAsiaTheme="minorEastAsia" w:cs="B Nazanin" w:hint="cs"/>
          <w:sz w:val="24"/>
          <w:szCs w:val="24"/>
          <w:rtl/>
          <w:lang w:bidi="fa-IR"/>
        </w:rPr>
        <w:t>. پس او باید مجازات شود.</w:t>
      </w:r>
    </w:p>
    <w:p w14:paraId="343686F1" w14:textId="77777777" w:rsidR="00F7007B" w:rsidRPr="001E2B7C" w:rsidRDefault="00F7007B" w:rsidP="00F7007B">
      <w:pPr>
        <w:bidi/>
        <w:jc w:val="both"/>
        <w:rPr>
          <w:rFonts w:cs="B Nazanin"/>
          <w:sz w:val="16"/>
          <w:szCs w:val="16"/>
          <w:rtl/>
          <w:lang w:bidi="fa-IR"/>
        </w:rPr>
      </w:pPr>
    </w:p>
    <w:p w14:paraId="468D9E49" w14:textId="388EFDAD" w:rsidR="00520DF6" w:rsidRDefault="00520DF6" w:rsidP="00520DF6">
      <w:pPr>
        <w:bidi/>
        <w:jc w:val="both"/>
        <w:rPr>
          <w:rFonts w:cs="B Titr"/>
          <w:sz w:val="28"/>
          <w:szCs w:val="28"/>
          <w:rtl/>
          <w:lang w:bidi="fa-IR"/>
        </w:rPr>
      </w:pPr>
      <w:r w:rsidRPr="005A2DA8">
        <w:rPr>
          <w:rFonts w:cs="B Titr" w:hint="cs"/>
          <w:sz w:val="28"/>
          <w:szCs w:val="28"/>
          <w:rtl/>
          <w:lang w:bidi="fa-IR"/>
        </w:rPr>
        <w:t xml:space="preserve">سؤال </w:t>
      </w:r>
      <w:r>
        <w:rPr>
          <w:rFonts w:cs="B Titr" w:hint="cs"/>
          <w:sz w:val="28"/>
          <w:szCs w:val="28"/>
          <w:rtl/>
          <w:lang w:bidi="fa-IR"/>
        </w:rPr>
        <w:t>3</w:t>
      </w:r>
      <w:r w:rsidRPr="005A2DA8">
        <w:rPr>
          <w:rFonts w:cs="B Titr" w:hint="cs"/>
          <w:sz w:val="28"/>
          <w:szCs w:val="28"/>
          <w:rtl/>
          <w:lang w:bidi="fa-IR"/>
        </w:rPr>
        <w:t>:</w:t>
      </w:r>
    </w:p>
    <w:p w14:paraId="28D37F2C" w14:textId="50DA2CDB" w:rsidR="00E85B6F" w:rsidRDefault="00E85B6F" w:rsidP="00E85B6F">
      <w:pPr>
        <w:bidi/>
        <w:jc w:val="both"/>
        <w:rPr>
          <w:rFonts w:eastAsiaTheme="minorEastAsia"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جمله از نظر منطق گزاره‌ای </w:t>
      </w:r>
      <w:r w:rsidRPr="00E85B6F">
        <w:rPr>
          <w:rFonts w:cs="B Nazanin" w:hint="cs"/>
          <w:color w:val="FF0000"/>
          <w:sz w:val="24"/>
          <w:szCs w:val="24"/>
          <w:rtl/>
          <w:lang w:bidi="fa-IR"/>
        </w:rPr>
        <w:t>نادرست</w:t>
      </w:r>
      <w:r>
        <w:rPr>
          <w:rFonts w:cs="B Nazanin" w:hint="cs"/>
          <w:sz w:val="24"/>
          <w:szCs w:val="24"/>
          <w:rtl/>
          <w:lang w:bidi="fa-IR"/>
        </w:rPr>
        <w:t xml:space="preserve"> است؛ زیرا می‌توان جمله‌ی اول را به صورتِ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Guilty(I)⟹Punish(I)</m:t>
        </m:r>
      </m:oMath>
      <w:r>
        <w:rPr>
          <w:rFonts w:eastAsiaTheme="minorEastAsia" w:cs="B Nazanin" w:hint="cs"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sz w:val="24"/>
          <w:szCs w:val="24"/>
          <w:rtl/>
          <w:lang w:bidi="fa-IR"/>
        </w:rPr>
        <w:t xml:space="preserve">فرموله کرد. حال او می‌گوید: من گناهکار نیستم؛ یعن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Guilty(I)=False</m:t>
        </m:r>
      </m:oMath>
      <w:r>
        <w:rPr>
          <w:rFonts w:eastAsiaTheme="minorEastAsia" w:cs="B Nazanin" w:hint="cs"/>
          <w:sz w:val="24"/>
          <w:szCs w:val="24"/>
          <w:rtl/>
          <w:lang w:bidi="fa-IR"/>
        </w:rPr>
        <w:t xml:space="preserve">. اما طبق گزاره‌ی فوق نمی‌توان درباره‌ی مجازات شدن اظهار نظر کرد؛ زیرا ممکن است او با این که گناهکار نیست، مجازات شود. طبق منطق گزاره‌ای نیز هر دو عبارتِ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Fasle⟶False</m:t>
        </m:r>
      </m:oMath>
      <w:r>
        <w:rPr>
          <w:rFonts w:eastAsiaTheme="minorEastAsia" w:cs="B Nazanin" w:hint="cs"/>
          <w:sz w:val="24"/>
          <w:szCs w:val="24"/>
          <w:rtl/>
          <w:lang w:bidi="fa-IR"/>
        </w:rPr>
        <w:t xml:space="preserve"> و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False⟶True</m:t>
        </m:r>
      </m:oMath>
      <w:r>
        <w:rPr>
          <w:rFonts w:eastAsiaTheme="minorEastAsia" w:cs="B Nazanin" w:hint="cs"/>
          <w:sz w:val="24"/>
          <w:szCs w:val="24"/>
          <w:rtl/>
          <w:lang w:bidi="fa-IR"/>
        </w:rPr>
        <w:t xml:space="preserve"> برقرارند.</w:t>
      </w:r>
      <w:r w:rsidR="00FA2D6E">
        <w:rPr>
          <w:rFonts w:eastAsiaTheme="minorEastAsia" w:cs="B Nazanin" w:hint="cs"/>
          <w:sz w:val="24"/>
          <w:szCs w:val="24"/>
          <w:rtl/>
          <w:lang w:bidi="fa-IR"/>
        </w:rPr>
        <w:t xml:space="preserve"> پس نمی‌توان گفت که او نباید مجازات شود.</w:t>
      </w:r>
    </w:p>
    <w:p w14:paraId="5CF7AC44" w14:textId="77777777" w:rsidR="001E2B7C" w:rsidRPr="001E2B7C" w:rsidRDefault="001E2B7C" w:rsidP="001E2B7C">
      <w:pPr>
        <w:bidi/>
        <w:jc w:val="both"/>
        <w:rPr>
          <w:rFonts w:cs="B Nazanin"/>
          <w:sz w:val="16"/>
          <w:szCs w:val="16"/>
          <w:rtl/>
          <w:lang w:bidi="fa-IR"/>
        </w:rPr>
      </w:pPr>
    </w:p>
    <w:p w14:paraId="03940391" w14:textId="441C15CD" w:rsidR="00186966" w:rsidRPr="005A2DA8" w:rsidRDefault="00300409" w:rsidP="00520DF6">
      <w:pPr>
        <w:bidi/>
        <w:jc w:val="both"/>
        <w:rPr>
          <w:rFonts w:cs="B Titr"/>
          <w:sz w:val="28"/>
          <w:szCs w:val="28"/>
          <w:rtl/>
          <w:lang w:bidi="fa-IR"/>
        </w:rPr>
      </w:pPr>
      <w:r w:rsidRPr="005A2DA8">
        <w:rPr>
          <w:rFonts w:cs="B Titr" w:hint="cs"/>
          <w:sz w:val="28"/>
          <w:szCs w:val="28"/>
          <w:rtl/>
          <w:lang w:bidi="fa-IR"/>
        </w:rPr>
        <w:t xml:space="preserve">سؤال </w:t>
      </w:r>
      <w:r w:rsidR="004D4C37">
        <w:rPr>
          <w:rFonts w:cs="B Titr" w:hint="cs"/>
          <w:sz w:val="28"/>
          <w:szCs w:val="28"/>
          <w:rtl/>
          <w:lang w:bidi="fa-IR"/>
        </w:rPr>
        <w:t>4</w:t>
      </w:r>
      <w:r w:rsidRPr="005A2DA8">
        <w:rPr>
          <w:rFonts w:cs="B Titr" w:hint="cs"/>
          <w:sz w:val="28"/>
          <w:szCs w:val="28"/>
          <w:rtl/>
          <w:lang w:bidi="fa-IR"/>
        </w:rPr>
        <w:t>:</w:t>
      </w:r>
    </w:p>
    <w:p w14:paraId="6D26E8FF" w14:textId="58FAAD2C" w:rsidR="001F2F4B" w:rsidRDefault="00762258" w:rsidP="00931CF6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Titr"/>
          <w:noProof/>
          <w:sz w:val="28"/>
          <w:szCs w:val="28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24A6C2C" wp14:editId="45F1ADCC">
                <wp:simplePos x="0" y="0"/>
                <wp:positionH relativeFrom="margin">
                  <wp:align>center</wp:align>
                </wp:positionH>
                <wp:positionV relativeFrom="bottomMargin">
                  <wp:align>top</wp:align>
                </wp:positionV>
                <wp:extent cx="274320" cy="274320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A1AC07F" w14:textId="6EC3F7CD" w:rsidR="00F7007B" w:rsidRPr="00F7007B" w:rsidRDefault="00F7007B" w:rsidP="00F7007B">
                            <w:pPr>
                              <w:bidi/>
                              <w:jc w:val="center"/>
                              <w:rPr>
                                <w:rFonts w:cs="B Koodak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F7007B">
                              <w:rPr>
                                <w:rFonts w:cs="B Koodak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4A6C2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0;width:21.6pt;height:21.6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" filled="f" stroked="f" strokeweight=".5pt">
                <v:textbox>
                  <w:txbxContent>
                    <w:p w14:paraId="2A1AC07F" w14:textId="6EC3F7CD" w:rsidR="00F7007B" w:rsidRPr="00F7007B" w:rsidRDefault="00F7007B" w:rsidP="00F7007B">
                      <w:pPr>
                        <w:bidi/>
                        <w:jc w:val="center"/>
                        <w:rPr>
                          <w:rFonts w:cs="B Koodak"/>
                          <w:sz w:val="24"/>
                          <w:szCs w:val="24"/>
                          <w:lang w:bidi="fa-IR"/>
                        </w:rPr>
                      </w:pPr>
                      <w:r w:rsidRPr="00F7007B">
                        <w:rPr>
                          <w:rFonts w:cs="B Koodak" w:hint="cs"/>
                          <w:sz w:val="24"/>
                          <w:szCs w:val="24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 w:hint="cs"/>
          <w:sz w:val="24"/>
          <w:szCs w:val="24"/>
          <w:rtl/>
          <w:lang w:bidi="fa-IR"/>
        </w:rPr>
        <w:t xml:space="preserve">اگر به طور موقت فرض کنیم که هر دو نوشته درست هستند، می‌توان جعبه‌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B</m:t>
        </m:r>
      </m:oMath>
      <w:r>
        <w:rPr>
          <w:rFonts w:cs="B Nazanin" w:hint="cs"/>
          <w:sz w:val="24"/>
          <w:szCs w:val="24"/>
          <w:rtl/>
          <w:lang w:bidi="fa-IR"/>
        </w:rPr>
        <w:t xml:space="preserve"> را با اطمینان انتخاب کرد؛ زیرا طبق جمله‌ی اول می‌توان دریافت که حتماً یکی از این دو جعبه حاوی گنج است و طبق جمله‌ی دوم جعبه‌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A</m:t>
        </m:r>
      </m:oMath>
      <w:r>
        <w:rPr>
          <w:rFonts w:cs="B Nazanin" w:hint="cs"/>
          <w:sz w:val="24"/>
          <w:szCs w:val="24"/>
          <w:rtl/>
          <w:lang w:bidi="fa-IR"/>
        </w:rPr>
        <w:t xml:space="preserve"> حاوی یک تله‌ی مرگ‌بار است. از آن‌جا که علی می‌داند که یک جعبه یا حاوی تله است یا گنج (نه هر دو)، می‌تواند نتیجه بگیرد که گنج درون جعبه‌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A</m:t>
        </m:r>
      </m:oMath>
      <w:r>
        <w:rPr>
          <w:rFonts w:cs="B Nazanin" w:hint="cs"/>
          <w:sz w:val="24"/>
          <w:szCs w:val="24"/>
          <w:rtl/>
          <w:lang w:bidi="fa-IR"/>
        </w:rPr>
        <w:t xml:space="preserve"> نیست. پس گنج درون جعبه‌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B</m:t>
        </m:r>
      </m:oMath>
      <w:r>
        <w:rPr>
          <w:rFonts w:cs="B Nazanin" w:hint="cs"/>
          <w:sz w:val="24"/>
          <w:szCs w:val="24"/>
          <w:rtl/>
          <w:lang w:bidi="fa-IR"/>
        </w:rPr>
        <w:t xml:space="preserve"> خواهد بود؛ زیرا حتماً یکی از این دو جعبه حاوی گنج است. پس می‌توان با اطمینان جعبه‌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B</m:t>
        </m:r>
      </m:oMath>
      <w:r>
        <w:rPr>
          <w:rFonts w:cs="B Nazanin" w:hint="cs"/>
          <w:sz w:val="24"/>
          <w:szCs w:val="24"/>
          <w:rtl/>
          <w:lang w:bidi="fa-IR"/>
        </w:rPr>
        <w:t xml:space="preserve"> را انتخاب کرد.</w:t>
      </w:r>
    </w:p>
    <w:p w14:paraId="23D243DB" w14:textId="1BD0F7DA" w:rsidR="00762258" w:rsidRDefault="00762258" w:rsidP="001E2B7C">
      <w:pPr>
        <w:bidi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lastRenderedPageBreak/>
        <w:t>اگر به طور موقت فرض کنیم که هر دو نوشته نادرست هستند،</w:t>
      </w:r>
      <w:r w:rsidR="00D008E3">
        <w:rPr>
          <w:rFonts w:cs="B Nazanin" w:hint="cs"/>
          <w:sz w:val="24"/>
          <w:szCs w:val="24"/>
          <w:rtl/>
          <w:lang w:bidi="fa-IR"/>
        </w:rPr>
        <w:t xml:space="preserve"> </w:t>
      </w:r>
      <w:r w:rsidR="001E2B7C">
        <w:rPr>
          <w:rFonts w:cs="B Nazanin" w:hint="cs"/>
          <w:sz w:val="24"/>
          <w:szCs w:val="24"/>
          <w:rtl/>
          <w:lang w:bidi="fa-IR"/>
        </w:rPr>
        <w:t xml:space="preserve">چون نوشته‌ی روی جعبه‌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A</m:t>
        </m:r>
      </m:oMath>
      <w:r w:rsidR="001E2B7C">
        <w:rPr>
          <w:rFonts w:cs="B Nazanin" w:hint="cs"/>
          <w:sz w:val="24"/>
          <w:szCs w:val="24"/>
          <w:rtl/>
          <w:lang w:bidi="fa-IR"/>
        </w:rPr>
        <w:t xml:space="preserve"> نادرست است، پس هیچ‌کدام از دو جعبه حاوی گنج نیستند. بدین ترتیب، هر دو حاوی تله‌ی مرگ‌بار خواهند بود. از طرفی دیگر، نوشته‌ی روی جعبه‌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B</m:t>
        </m:r>
      </m:oMath>
      <w:r w:rsidR="001E2B7C">
        <w:rPr>
          <w:rFonts w:cs="B Nazanin" w:hint="cs"/>
          <w:sz w:val="24"/>
          <w:szCs w:val="24"/>
          <w:rtl/>
          <w:lang w:bidi="fa-IR"/>
        </w:rPr>
        <w:t xml:space="preserve"> نیز نادرست است که از آن نتیجه می‌گیریم که جعبه‌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A</m:t>
        </m:r>
      </m:oMath>
      <w:r w:rsidR="001E2B7C">
        <w:rPr>
          <w:rFonts w:cs="B Nazanin" w:hint="cs"/>
          <w:sz w:val="24"/>
          <w:szCs w:val="24"/>
          <w:rtl/>
          <w:lang w:bidi="fa-IR"/>
        </w:rPr>
        <w:t xml:space="preserve"> حاوی تله‌ی مرگ‌بار نیست. این یک تناقض است و بنابراین امکان ندارد هر دو جمله نادرست باشند. بنابراین هر دو جمله حتماً درست هستند و می‌توان با اطمینان همان جعبه‌ی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B</m:t>
        </m:r>
      </m:oMath>
      <w:r w:rsidR="001E2B7C">
        <w:rPr>
          <w:rFonts w:cs="B Nazanin" w:hint="cs"/>
          <w:sz w:val="24"/>
          <w:szCs w:val="24"/>
          <w:rtl/>
          <w:lang w:bidi="fa-IR"/>
        </w:rPr>
        <w:t xml:space="preserve"> را انتخاب کرد.</w:t>
      </w:r>
    </w:p>
    <w:p w14:paraId="41D7C128" w14:textId="77777777" w:rsidR="001E2B7C" w:rsidRPr="001E2B7C" w:rsidRDefault="001E2B7C" w:rsidP="001E2B7C">
      <w:pPr>
        <w:bidi/>
        <w:jc w:val="both"/>
        <w:rPr>
          <w:rFonts w:cs="B Nazanin"/>
          <w:sz w:val="16"/>
          <w:szCs w:val="16"/>
          <w:rtl/>
          <w:lang w:bidi="fa-IR"/>
        </w:rPr>
      </w:pPr>
    </w:p>
    <w:p w14:paraId="0D19FAC5" w14:textId="3A0C1F98" w:rsidR="001E2B7C" w:rsidRPr="005A2DA8" w:rsidRDefault="001E2B7C" w:rsidP="001E2B7C">
      <w:pPr>
        <w:bidi/>
        <w:jc w:val="both"/>
        <w:rPr>
          <w:rFonts w:cs="B Titr"/>
          <w:sz w:val="28"/>
          <w:szCs w:val="28"/>
          <w:rtl/>
          <w:lang w:bidi="fa-IR"/>
        </w:rPr>
      </w:pPr>
      <w:r w:rsidRPr="005A2DA8">
        <w:rPr>
          <w:rFonts w:cs="B Titr" w:hint="cs"/>
          <w:sz w:val="28"/>
          <w:szCs w:val="28"/>
          <w:rtl/>
          <w:lang w:bidi="fa-IR"/>
        </w:rPr>
        <w:t xml:space="preserve">سؤال </w:t>
      </w:r>
      <w:r>
        <w:rPr>
          <w:rFonts w:cs="B Titr" w:hint="cs"/>
          <w:sz w:val="28"/>
          <w:szCs w:val="28"/>
          <w:rtl/>
          <w:lang w:bidi="fa-IR"/>
        </w:rPr>
        <w:t>5</w:t>
      </w:r>
      <w:r w:rsidRPr="005A2DA8">
        <w:rPr>
          <w:rFonts w:cs="B Titr" w:hint="cs"/>
          <w:sz w:val="28"/>
          <w:szCs w:val="28"/>
          <w:rtl/>
          <w:lang w:bidi="fa-IR"/>
        </w:rPr>
        <w:t>: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5"/>
        <w:gridCol w:w="8775"/>
      </w:tblGrid>
      <w:tr w:rsidR="007946B4" w:rsidRPr="000308EC" w14:paraId="5E7EDBDB" w14:textId="77777777" w:rsidTr="00E33CA9">
        <w:tc>
          <w:tcPr>
            <w:tcW w:w="585" w:type="dxa"/>
          </w:tcPr>
          <w:p w14:paraId="1ACB627A" w14:textId="77777777" w:rsidR="007946B4" w:rsidRPr="00C40891" w:rsidRDefault="007946B4" w:rsidP="000F5DA9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1)</w:t>
            </w:r>
          </w:p>
        </w:tc>
        <w:tc>
          <w:tcPr>
            <w:tcW w:w="8775" w:type="dxa"/>
            <w:vAlign w:val="center"/>
          </w:tcPr>
          <w:p w14:paraId="078D9AF8" w14:textId="04CE008E" w:rsidR="007946B4" w:rsidRPr="00DD643C" w:rsidRDefault="00DD643C" w:rsidP="008E471A">
            <w:pPr>
              <w:rPr>
                <w:rFonts w:cs="B Nazanin"/>
                <w:i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∀x∈Students     Intelligent</m:t>
                </m:r>
                <m:d>
                  <m:d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x</m:t>
                    </m:r>
                  </m:e>
                </m:d>
              </m:oMath>
            </m:oMathPara>
          </w:p>
        </w:tc>
      </w:tr>
      <w:tr w:rsidR="007946B4" w:rsidRPr="000308EC" w14:paraId="4B0ABAB4" w14:textId="77777777" w:rsidTr="00E33CA9">
        <w:tc>
          <w:tcPr>
            <w:tcW w:w="585" w:type="dxa"/>
          </w:tcPr>
          <w:p w14:paraId="43C55080" w14:textId="77777777" w:rsidR="007946B4" w:rsidRPr="00C40891" w:rsidRDefault="007946B4" w:rsidP="000F5DA9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2)</w:t>
            </w:r>
          </w:p>
        </w:tc>
        <w:tc>
          <w:tcPr>
            <w:tcW w:w="8775" w:type="dxa"/>
            <w:vAlign w:val="center"/>
          </w:tcPr>
          <w:p w14:paraId="03AE2694" w14:textId="6DF8016E" w:rsidR="007946B4" w:rsidRPr="00343D05" w:rsidRDefault="00DD643C" w:rsidP="008E471A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∃x∈Students</m:t>
                </m:r>
              </m:oMath>
            </m:oMathPara>
          </w:p>
        </w:tc>
      </w:tr>
      <w:tr w:rsidR="00DD643C" w:rsidRPr="000308EC" w14:paraId="770106FB" w14:textId="77777777" w:rsidTr="00E33CA9">
        <w:tc>
          <w:tcPr>
            <w:tcW w:w="585" w:type="dxa"/>
          </w:tcPr>
          <w:p w14:paraId="75A97B68" w14:textId="77777777" w:rsidR="00DD643C" w:rsidRPr="00C40891" w:rsidRDefault="00DD643C" w:rsidP="000F5DA9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3</w:t>
            </w: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775" w:type="dxa"/>
            <w:vAlign w:val="center"/>
          </w:tcPr>
          <w:p w14:paraId="01F033D4" w14:textId="1DDB4AB5" w:rsidR="00DD643C" w:rsidRPr="00D44053" w:rsidRDefault="00DD643C" w:rsidP="008E471A">
            <w:pPr>
              <w:rPr>
                <w:rFonts w:cs="B Nazani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∃x∈Students     Intelligent(x)</m:t>
                </m:r>
              </m:oMath>
            </m:oMathPara>
          </w:p>
        </w:tc>
      </w:tr>
      <w:tr w:rsidR="007946B4" w:rsidRPr="000308EC" w14:paraId="3AEB5595" w14:textId="77777777" w:rsidTr="00E33CA9">
        <w:tc>
          <w:tcPr>
            <w:tcW w:w="585" w:type="dxa"/>
          </w:tcPr>
          <w:p w14:paraId="7D75C983" w14:textId="77777777" w:rsidR="007946B4" w:rsidRPr="00C40891" w:rsidRDefault="007946B4" w:rsidP="000F5DA9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4</w:t>
            </w: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775" w:type="dxa"/>
            <w:vAlign w:val="center"/>
          </w:tcPr>
          <w:p w14:paraId="2AC0A0F3" w14:textId="4066274E" w:rsidR="007946B4" w:rsidRPr="00D44053" w:rsidRDefault="00DD643C" w:rsidP="008E471A">
            <w:pPr>
              <w:rPr>
                <w:rFonts w:cs="B Nazanin"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∀x∈Students     ∃somethings⊆Things     ∀t∈somethings     Likes(x, t)</m:t>
                </m:r>
              </m:oMath>
            </m:oMathPara>
          </w:p>
        </w:tc>
      </w:tr>
      <w:tr w:rsidR="007946B4" w:rsidRPr="000308EC" w14:paraId="4FE2D8EC" w14:textId="77777777" w:rsidTr="00E33CA9">
        <w:tc>
          <w:tcPr>
            <w:tcW w:w="585" w:type="dxa"/>
          </w:tcPr>
          <w:p w14:paraId="713EFDA8" w14:textId="77777777" w:rsidR="007946B4" w:rsidRPr="00C40891" w:rsidRDefault="007946B4" w:rsidP="000F5DA9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5</w:t>
            </w: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775" w:type="dxa"/>
            <w:vAlign w:val="center"/>
          </w:tcPr>
          <w:p w14:paraId="18960FA5" w14:textId="02F2A6E0" w:rsidR="007946B4" w:rsidRPr="00D44053" w:rsidRDefault="00423FE6" w:rsidP="008E471A">
            <w:pPr>
              <w:rPr>
                <w:rFonts w:cs="B Nazani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∃t∈Things     ∀x∈Students     Likes(x, t)</m:t>
                </m:r>
              </m:oMath>
            </m:oMathPara>
          </w:p>
        </w:tc>
      </w:tr>
      <w:tr w:rsidR="00DD643C" w:rsidRPr="000308EC" w14:paraId="6F50436D" w14:textId="77777777" w:rsidTr="00E33CA9">
        <w:tc>
          <w:tcPr>
            <w:tcW w:w="585" w:type="dxa"/>
          </w:tcPr>
          <w:p w14:paraId="4577F71F" w14:textId="6DBE2C9B" w:rsidR="00DD643C" w:rsidRDefault="00DD643C" w:rsidP="000F5DA9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6</w:t>
            </w: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775" w:type="dxa"/>
            <w:vAlign w:val="center"/>
          </w:tcPr>
          <w:p w14:paraId="26503D66" w14:textId="704EB41C" w:rsidR="00DD643C" w:rsidRPr="00423FE6" w:rsidRDefault="00423FE6" w:rsidP="008E471A">
            <w:pPr>
              <w:rPr>
                <w:rFonts w:ascii="Calibri" w:eastAsia="Calibri" w:hAnsi="Calibri" w:cs="B Yeka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B Yekan"/>
                    <w:sz w:val="24"/>
                    <w:szCs w:val="24"/>
                    <w:lang w:bidi="fa-IR"/>
                  </w:rPr>
                  <m:t>Ahmad∈Students</m:t>
                </m:r>
              </m:oMath>
            </m:oMathPara>
          </w:p>
        </w:tc>
      </w:tr>
      <w:tr w:rsidR="00423FE6" w:rsidRPr="000308EC" w14:paraId="5D68393C" w14:textId="77777777" w:rsidTr="00E33CA9">
        <w:tc>
          <w:tcPr>
            <w:tcW w:w="585" w:type="dxa"/>
          </w:tcPr>
          <w:p w14:paraId="5DA4ECB9" w14:textId="105F617C" w:rsidR="00423FE6" w:rsidRDefault="00423FE6" w:rsidP="000F5DA9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7</w:t>
            </w: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775" w:type="dxa"/>
            <w:vAlign w:val="center"/>
          </w:tcPr>
          <w:p w14:paraId="1B1A5CD6" w14:textId="05CB1A00" w:rsidR="00423FE6" w:rsidRPr="00235681" w:rsidRDefault="00CD768E" w:rsidP="008E471A">
            <w:pPr>
              <w:rPr>
                <w:rFonts w:ascii="Calibri" w:eastAsia="Calibri" w:hAnsi="Calibri" w:cs="B Yekan"/>
                <w:sz w:val="24"/>
                <w:szCs w:val="24"/>
                <w:lang w:bidi="fa-IR"/>
              </w:rPr>
            </w:pPr>
            <m:oMath>
              <m:d>
                <m:dPr>
                  <m:ctrlPr>
                    <w:rPr>
                      <w:rFonts w:ascii="Cambria Math" w:eastAsia="Calibri" w:hAnsi="Cambria Math" w:cs="B Yek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B Yekan"/>
                      <w:sz w:val="24"/>
                      <w:szCs w:val="24"/>
                      <w:lang w:bidi="fa-IR"/>
                    </w:rPr>
                    <m:t>TakesCourse</m:t>
                  </m:r>
                  <m:d>
                    <m:dPr>
                      <m:ctrlPr>
                        <w:rPr>
                          <w:rFonts w:ascii="Cambria Math" w:eastAsia="Calibri" w:hAnsi="Cambria Math" w:cs="B Yek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B Yekan"/>
                          <w:sz w:val="24"/>
                          <w:szCs w:val="24"/>
                          <w:lang w:bidi="fa-IR"/>
                        </w:rPr>
                        <m:t>Ahmad, Analysis</m:t>
                      </m:r>
                    </m:e>
                  </m:d>
                  <m:r>
                    <w:rPr>
                      <w:rFonts w:ascii="Cambria Math" w:eastAsia="Calibri" w:hAnsi="Cambria Math" w:cs="B Yekan"/>
                      <w:sz w:val="24"/>
                      <w:szCs w:val="24"/>
                      <w:lang w:bidi="fa-IR"/>
                    </w:rPr>
                    <m:t>∧¬TakesCourse(Ahmad, Geometry)</m:t>
                  </m:r>
                </m:e>
              </m:d>
              <m:r>
                <w:rPr>
                  <w:rFonts w:ascii="Cambria Math" w:eastAsia="Calibri" w:hAnsi="Cambria Math" w:cs="B Yekan"/>
                  <w:sz w:val="24"/>
                  <w:szCs w:val="24"/>
                  <w:lang w:bidi="fa-IR"/>
                </w:rPr>
                <m:t>∨</m:t>
              </m:r>
              <m:d>
                <m:dPr>
                  <m:ctrlPr>
                    <w:rPr>
                      <w:rFonts w:ascii="Cambria Math" w:eastAsia="Calibri" w:hAnsi="Cambria Math" w:cs="B Yek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B Yekan"/>
                      <w:sz w:val="24"/>
                      <w:szCs w:val="24"/>
                      <w:lang w:bidi="fa-IR"/>
                    </w:rPr>
                    <m:t>TakesCourse</m:t>
                  </m:r>
                  <m:d>
                    <m:dPr>
                      <m:ctrlPr>
                        <w:rPr>
                          <w:rFonts w:ascii="Cambria Math" w:eastAsia="Calibri" w:hAnsi="Cambria Math" w:cs="B Yek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B Yekan"/>
                          <w:sz w:val="24"/>
                          <w:szCs w:val="24"/>
                          <w:lang w:bidi="fa-IR"/>
                        </w:rPr>
                        <m:t>Ahmad, Geometry</m:t>
                      </m:r>
                    </m:e>
                  </m:d>
                  <m:r>
                    <w:rPr>
                      <w:rFonts w:ascii="Cambria Math" w:eastAsia="Calibri" w:hAnsi="Cambria Math" w:cs="B Yekan"/>
                      <w:sz w:val="24"/>
                      <w:szCs w:val="24"/>
                      <w:lang w:bidi="fa-IR"/>
                    </w:rPr>
                    <m:t>∧¬TakesCourse(Ahmad, Analysis)</m:t>
                  </m:r>
                </m:e>
              </m:d>
            </m:oMath>
            <w:r w:rsidR="00235681">
              <w:rPr>
                <w:rFonts w:ascii="Calibri" w:eastAsia="Calibri" w:hAnsi="Calibri" w:cs="B Yekan"/>
                <w:sz w:val="24"/>
                <w:szCs w:val="24"/>
                <w:lang w:bidi="fa-IR"/>
              </w:rPr>
              <w:t xml:space="preserve"> </w:t>
            </w:r>
          </w:p>
        </w:tc>
      </w:tr>
      <w:tr w:rsidR="00423FE6" w:rsidRPr="000308EC" w14:paraId="2618A9F6" w14:textId="77777777" w:rsidTr="00E33CA9">
        <w:tc>
          <w:tcPr>
            <w:tcW w:w="585" w:type="dxa"/>
          </w:tcPr>
          <w:p w14:paraId="10696F66" w14:textId="4057A436" w:rsidR="00423FE6" w:rsidRDefault="00423FE6" w:rsidP="000F5DA9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8</w:t>
            </w: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775" w:type="dxa"/>
            <w:vAlign w:val="center"/>
          </w:tcPr>
          <w:p w14:paraId="37E34D49" w14:textId="0DCF259A" w:rsidR="00423FE6" w:rsidRPr="008E471A" w:rsidRDefault="008E471A" w:rsidP="008E471A">
            <w:pPr>
              <w:rPr>
                <w:rFonts w:ascii="Calibri" w:eastAsia="Calibri" w:hAnsi="Calibri" w:cs="B Yeka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B Yekan"/>
                    <w:sz w:val="24"/>
                    <w:szCs w:val="24"/>
                    <w:lang w:bidi="fa-IR"/>
                  </w:rPr>
                  <m:t>TakesCourse</m:t>
                </m:r>
                <m:d>
                  <m:dPr>
                    <m:ctrlPr>
                      <w:rPr>
                        <w:rFonts w:ascii="Cambria Math" w:eastAsia="Calibri" w:hAnsi="Cambria Math" w:cs="B Yekan"/>
                        <w:i/>
                        <w:sz w:val="24"/>
                        <w:szCs w:val="24"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B Yekan"/>
                        <w:sz w:val="24"/>
                        <w:szCs w:val="24"/>
                        <w:lang w:bidi="fa-IR"/>
                      </w:rPr>
                      <m:t>Ahmad, Analysis</m:t>
                    </m:r>
                  </m:e>
                </m:d>
                <m:r>
                  <w:rPr>
                    <w:rFonts w:ascii="Cambria Math" w:eastAsia="Calibri" w:hAnsi="Cambria Math" w:cs="B Yekan"/>
                    <w:sz w:val="24"/>
                    <w:szCs w:val="24"/>
                    <w:lang w:bidi="fa-IR"/>
                  </w:rPr>
                  <m:t>∧TakesCourse(Ahmad, Geometry)</m:t>
                </m:r>
              </m:oMath>
            </m:oMathPara>
          </w:p>
        </w:tc>
      </w:tr>
      <w:tr w:rsidR="00423FE6" w:rsidRPr="000308EC" w14:paraId="16DDC7E5" w14:textId="77777777" w:rsidTr="00E33CA9">
        <w:tc>
          <w:tcPr>
            <w:tcW w:w="585" w:type="dxa"/>
          </w:tcPr>
          <w:p w14:paraId="640EB7A8" w14:textId="22E7E53B" w:rsidR="00423FE6" w:rsidRDefault="00423FE6" w:rsidP="000F5DA9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9</w:t>
            </w: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775" w:type="dxa"/>
            <w:vAlign w:val="center"/>
          </w:tcPr>
          <w:p w14:paraId="23A89EB8" w14:textId="26BB8565" w:rsidR="00423FE6" w:rsidRPr="00F36AF2" w:rsidRDefault="00F36AF2" w:rsidP="00F36AF2">
            <w:pPr>
              <w:rPr>
                <w:rFonts w:ascii="Calibri" w:eastAsia="Calibri" w:hAnsi="Calibri" w:cs="B Yeka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 w:cs="B Yekan"/>
                    <w:sz w:val="24"/>
                    <w:szCs w:val="24"/>
                    <w:lang w:bidi="fa-IR"/>
                  </w:rPr>
                  <m:t>¬TakesCourse(Ahmad, Analysis)</m:t>
                </m:r>
              </m:oMath>
            </m:oMathPara>
          </w:p>
        </w:tc>
      </w:tr>
      <w:tr w:rsidR="00423FE6" w:rsidRPr="000308EC" w14:paraId="57DCE27D" w14:textId="77777777" w:rsidTr="00E33CA9">
        <w:tc>
          <w:tcPr>
            <w:tcW w:w="585" w:type="dxa"/>
          </w:tcPr>
          <w:p w14:paraId="146AF3D3" w14:textId="212D0931" w:rsidR="00423FE6" w:rsidRDefault="00423FE6" w:rsidP="000F5DA9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10</w:t>
            </w: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775" w:type="dxa"/>
            <w:vAlign w:val="center"/>
          </w:tcPr>
          <w:p w14:paraId="6618936E" w14:textId="05EDC2DC" w:rsidR="00423FE6" w:rsidRPr="00F36AF2" w:rsidRDefault="00F36AF2" w:rsidP="008E471A">
            <w:pPr>
              <w:rPr>
                <w:rFonts w:ascii="Calibri" w:eastAsia="Calibri" w:hAnsi="Calibri" w:cs="B Yeka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∄x∈Students     Likes(x, Ahmad)</m:t>
                </m:r>
              </m:oMath>
            </m:oMathPara>
          </w:p>
        </w:tc>
      </w:tr>
    </w:tbl>
    <w:p w14:paraId="1A6616AA" w14:textId="2B1BF4B1" w:rsidR="00E33CA9" w:rsidRPr="001E2B7C" w:rsidRDefault="00E33CA9" w:rsidP="00E33CA9">
      <w:pPr>
        <w:bidi/>
        <w:jc w:val="both"/>
        <w:rPr>
          <w:rFonts w:cs="B Nazanin"/>
          <w:sz w:val="16"/>
          <w:szCs w:val="16"/>
          <w:rtl/>
          <w:lang w:bidi="fa-IR"/>
        </w:rPr>
      </w:pPr>
    </w:p>
    <w:p w14:paraId="59804336" w14:textId="38EF99A0" w:rsidR="00E33CA9" w:rsidRPr="005A2DA8" w:rsidRDefault="00951C19" w:rsidP="00E33CA9">
      <w:pPr>
        <w:bidi/>
        <w:jc w:val="both"/>
        <w:rPr>
          <w:rFonts w:cs="B Titr"/>
          <w:sz w:val="28"/>
          <w:szCs w:val="28"/>
          <w:rtl/>
          <w:lang w:bidi="fa-IR"/>
        </w:rPr>
      </w:pPr>
      <w:r>
        <w:rPr>
          <w:rFonts w:cs="B Titr"/>
          <w:noProof/>
          <w:sz w:val="28"/>
          <w:szCs w:val="28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677243B" wp14:editId="34B21B15">
                <wp:simplePos x="0" y="0"/>
                <wp:positionH relativeFrom="margin">
                  <wp:align>center</wp:align>
                </wp:positionH>
                <wp:positionV relativeFrom="bottomMargin">
                  <wp:align>top</wp:align>
                </wp:positionV>
                <wp:extent cx="274320" cy="274320"/>
                <wp:effectExtent l="0" t="0" r="0" b="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2E7128" w14:textId="38CD8C83" w:rsidR="00951C19" w:rsidRPr="00F7007B" w:rsidRDefault="00951C19" w:rsidP="00951C19">
                            <w:pPr>
                              <w:bidi/>
                              <w:jc w:val="center"/>
                              <w:rPr>
                                <w:rFonts w:cs="B Koodak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cs="B Koodak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77243B" id="Text Box 2" o:spid="_x0000_s1027" type="#_x0000_t202" style="position:absolute;left:0;text-align:left;margin-left:0;margin-top:0;width:21.6pt;height:21.6pt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" filled="f" stroked="f" strokeweight=".5pt">
                <v:textbox>
                  <w:txbxContent>
                    <w:p w14:paraId="252E7128" w14:textId="38CD8C83" w:rsidR="00951C19" w:rsidRPr="00F7007B" w:rsidRDefault="00951C19" w:rsidP="00951C19">
                      <w:pPr>
                        <w:bidi/>
                        <w:jc w:val="center"/>
                        <w:rPr>
                          <w:rFonts w:cs="B Koodak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cs="B Koodak" w:hint="cs"/>
                          <w:sz w:val="24"/>
                          <w:szCs w:val="24"/>
                          <w:rtl/>
                          <w:lang w:bidi="fa-IR"/>
                        </w:rPr>
                        <w:t>2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E33CA9" w:rsidRPr="005A2DA8">
        <w:rPr>
          <w:rFonts w:cs="B Titr" w:hint="cs"/>
          <w:sz w:val="28"/>
          <w:szCs w:val="28"/>
          <w:rtl/>
          <w:lang w:bidi="fa-IR"/>
        </w:rPr>
        <w:t xml:space="preserve">سؤال </w:t>
      </w:r>
      <w:r w:rsidR="00E33CA9">
        <w:rPr>
          <w:rFonts w:cs="B Titr" w:hint="cs"/>
          <w:sz w:val="28"/>
          <w:szCs w:val="28"/>
          <w:rtl/>
          <w:lang w:bidi="fa-IR"/>
        </w:rPr>
        <w:t>6</w:t>
      </w:r>
      <w:r w:rsidR="00E33CA9" w:rsidRPr="005A2DA8">
        <w:rPr>
          <w:rFonts w:cs="B Titr" w:hint="cs"/>
          <w:sz w:val="28"/>
          <w:szCs w:val="28"/>
          <w:rtl/>
          <w:lang w:bidi="fa-IR"/>
        </w:rPr>
        <w:t>: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8"/>
        <w:gridCol w:w="485"/>
        <w:gridCol w:w="8257"/>
      </w:tblGrid>
      <w:tr w:rsidR="00EE3882" w:rsidRPr="000308EC" w14:paraId="63C6A955" w14:textId="77777777" w:rsidTr="00471EDD">
        <w:tc>
          <w:tcPr>
            <w:tcW w:w="618" w:type="dxa"/>
            <w:vMerge w:val="restart"/>
          </w:tcPr>
          <w:p w14:paraId="472F37BA" w14:textId="4C8702D2" w:rsidR="00EE3882" w:rsidRDefault="00EE3882" w:rsidP="003C5451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الف)</w:t>
            </w:r>
          </w:p>
        </w:tc>
        <w:tc>
          <w:tcPr>
            <w:tcW w:w="485" w:type="dxa"/>
          </w:tcPr>
          <w:p w14:paraId="0AA8D254" w14:textId="6AC94A2B" w:rsidR="00EE3882" w:rsidRPr="00C40891" w:rsidRDefault="00EE3882" w:rsidP="003C5451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1)</w:t>
            </w:r>
          </w:p>
        </w:tc>
        <w:tc>
          <w:tcPr>
            <w:tcW w:w="8257" w:type="dxa"/>
          </w:tcPr>
          <w:p w14:paraId="099993C5" w14:textId="03F12CA4" w:rsidR="00EE3882" w:rsidRPr="00343D05" w:rsidRDefault="00EE3882" w:rsidP="006E30F3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ه ازای هر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x</m:t>
              </m:r>
            </m:oMath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، اگر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x</m:t>
              </m:r>
            </m:oMath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ستنی باشد، آن‌گاه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x</m:t>
              </m:r>
            </m:oMath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وراکی است.</w:t>
            </w:r>
          </w:p>
        </w:tc>
      </w:tr>
      <w:tr w:rsidR="00EE3882" w:rsidRPr="000308EC" w14:paraId="7C1ECCF4" w14:textId="77777777" w:rsidTr="00471EDD">
        <w:tc>
          <w:tcPr>
            <w:tcW w:w="618" w:type="dxa"/>
            <w:vMerge/>
          </w:tcPr>
          <w:p w14:paraId="4B28078B" w14:textId="77777777" w:rsidR="00EE3882" w:rsidRDefault="00EE3882" w:rsidP="003C5451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</w:p>
        </w:tc>
        <w:tc>
          <w:tcPr>
            <w:tcW w:w="485" w:type="dxa"/>
          </w:tcPr>
          <w:p w14:paraId="575B07A1" w14:textId="7979A7D1" w:rsidR="00EE3882" w:rsidRPr="00C40891" w:rsidRDefault="00EE3882" w:rsidP="003C5451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2)</w:t>
            </w:r>
          </w:p>
        </w:tc>
        <w:tc>
          <w:tcPr>
            <w:tcW w:w="8257" w:type="dxa"/>
          </w:tcPr>
          <w:p w14:paraId="5A409EF4" w14:textId="794EC984" w:rsidR="00EE3882" w:rsidRPr="00463880" w:rsidRDefault="00EE3882" w:rsidP="00463880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ه ازای هر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x</m:t>
              </m:r>
            </m:oMath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، اگر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x</m:t>
              </m:r>
            </m:oMath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افی کَره‌ای باشد، آن‌گاه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x</m:t>
              </m:r>
            </m:oMath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خوراکی است.</w:t>
            </w:r>
          </w:p>
        </w:tc>
      </w:tr>
      <w:tr w:rsidR="00EE3882" w:rsidRPr="000308EC" w14:paraId="54088C58" w14:textId="77777777" w:rsidTr="00471EDD">
        <w:tc>
          <w:tcPr>
            <w:tcW w:w="618" w:type="dxa"/>
            <w:vMerge/>
          </w:tcPr>
          <w:p w14:paraId="3EFBE754" w14:textId="77777777" w:rsidR="00EE3882" w:rsidRDefault="00EE3882" w:rsidP="003C5451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</w:p>
        </w:tc>
        <w:tc>
          <w:tcPr>
            <w:tcW w:w="485" w:type="dxa"/>
          </w:tcPr>
          <w:p w14:paraId="44A9B66F" w14:textId="09D1C6A9" w:rsidR="00EE3882" w:rsidRPr="00C40891" w:rsidRDefault="00EE3882" w:rsidP="003C5451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3</w:t>
            </w: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257" w:type="dxa"/>
          </w:tcPr>
          <w:p w14:paraId="3DC89BAA" w14:textId="23F1BFFD" w:rsidR="00EE3882" w:rsidRPr="00D44053" w:rsidRDefault="00EE3882" w:rsidP="003C5451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ه ازای هر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x</m:t>
              </m:r>
            </m:oMath>
            <w:r>
              <w:rPr>
                <w:rFonts w:eastAsiaTheme="minorEastAsia" w:cs="B Nazanin" w:hint="cs"/>
                <w:sz w:val="24"/>
                <w:szCs w:val="24"/>
                <w:rtl/>
                <w:lang w:bidi="fa-IR"/>
              </w:rPr>
              <w:t xml:space="preserve"> و </w:t>
            </w:r>
            <m:oMath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y</m:t>
              </m:r>
            </m:oMath>
            <w:r>
              <w:rPr>
                <w:rFonts w:eastAsiaTheme="minorEastAsia" w:cs="B Nazanin" w:hint="cs"/>
                <w:sz w:val="24"/>
                <w:szCs w:val="24"/>
                <w:rtl/>
                <w:lang w:bidi="fa-IR"/>
              </w:rPr>
              <w:t xml:space="preserve">، اگر </w:t>
            </w:r>
            <m:oMath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x</m:t>
              </m:r>
            </m:oMath>
            <w:r>
              <w:rPr>
                <w:rFonts w:eastAsiaTheme="minorEastAsia" w:cs="B Nazanin" w:hint="cs"/>
                <w:sz w:val="24"/>
                <w:szCs w:val="24"/>
                <w:rtl/>
                <w:lang w:bidi="fa-IR"/>
              </w:rPr>
              <w:t xml:space="preserve"> و </w:t>
            </w:r>
            <m:oMath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y</m:t>
              </m:r>
            </m:oMath>
            <w:r>
              <w:rPr>
                <w:rFonts w:eastAsiaTheme="minorEastAsia" w:cs="B Nazanin" w:hint="cs"/>
                <w:sz w:val="24"/>
                <w:szCs w:val="24"/>
                <w:rtl/>
                <w:lang w:bidi="fa-IR"/>
              </w:rPr>
              <w:t xml:space="preserve"> هر دو خوراکی باشند و </w:t>
            </w:r>
            <m:oMath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x</m:t>
              </m:r>
            </m:oMath>
            <w:r>
              <w:rPr>
                <w:rFonts w:eastAsiaTheme="minorEastAsia" w:cs="B Nazanin" w:hint="cs"/>
                <w:sz w:val="24"/>
                <w:szCs w:val="24"/>
                <w:rtl/>
                <w:lang w:bidi="fa-IR"/>
              </w:rPr>
              <w:t xml:space="preserve"> خنک باشد و </w:t>
            </w:r>
            <m:oMath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x</m:t>
              </m:r>
            </m:oMath>
            <w:r>
              <w:rPr>
                <w:rFonts w:eastAsiaTheme="minorEastAsia" w:cs="B Nazanin" w:hint="cs"/>
                <w:sz w:val="24"/>
                <w:szCs w:val="24"/>
                <w:rtl/>
                <w:lang w:bidi="fa-IR"/>
              </w:rPr>
              <w:t xml:space="preserve"> و </w:t>
            </w:r>
            <m:oMath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y</m:t>
              </m:r>
            </m:oMath>
            <w:r>
              <w:rPr>
                <w:rFonts w:eastAsiaTheme="minorEastAsia" w:cs="B Nazanin" w:hint="cs"/>
                <w:sz w:val="24"/>
                <w:szCs w:val="24"/>
                <w:rtl/>
                <w:lang w:bidi="fa-IR"/>
              </w:rPr>
              <w:t xml:space="preserve"> با هم ترکیب (قاطی) شوند، آن‌گاه </w:t>
            </w:r>
            <m:oMath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y</m:t>
              </m:r>
            </m:oMath>
            <w:r>
              <w:rPr>
                <w:rFonts w:eastAsiaTheme="minorEastAsia" w:cs="B Nazanin" w:hint="cs"/>
                <w:sz w:val="24"/>
                <w:szCs w:val="24"/>
                <w:rtl/>
                <w:lang w:bidi="fa-IR"/>
              </w:rPr>
              <w:t xml:space="preserve"> نیز خنک است (خواهد بود).</w:t>
            </w:r>
          </w:p>
        </w:tc>
      </w:tr>
      <w:tr w:rsidR="00EE3882" w:rsidRPr="000308EC" w14:paraId="15F1E45F" w14:textId="77777777" w:rsidTr="00471EDD">
        <w:tc>
          <w:tcPr>
            <w:tcW w:w="618" w:type="dxa"/>
            <w:vMerge/>
          </w:tcPr>
          <w:p w14:paraId="7F5FCE55" w14:textId="77777777" w:rsidR="00EE3882" w:rsidRDefault="00EE3882" w:rsidP="003C5451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</w:p>
        </w:tc>
        <w:tc>
          <w:tcPr>
            <w:tcW w:w="485" w:type="dxa"/>
          </w:tcPr>
          <w:p w14:paraId="66FCDFA9" w14:textId="3C849301" w:rsidR="00EE3882" w:rsidRPr="00C40891" w:rsidRDefault="00EE3882" w:rsidP="003C5451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4</w:t>
            </w:r>
            <w:r w:rsidRPr="00C40891">
              <w:rPr>
                <w:rFonts w:cs="B Yekan" w:hint="cs"/>
                <w:sz w:val="24"/>
                <w:szCs w:val="24"/>
                <w:rtl/>
                <w:lang w:bidi="fa-IR"/>
              </w:rPr>
              <w:t>)</w:t>
            </w:r>
          </w:p>
        </w:tc>
        <w:tc>
          <w:tcPr>
            <w:tcW w:w="8257" w:type="dxa"/>
          </w:tcPr>
          <w:p w14:paraId="0E1D527B" w14:textId="6CA735D0" w:rsidR="00EE3882" w:rsidRPr="00D44053" w:rsidRDefault="00EE3882" w:rsidP="009B40A1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x</m:t>
              </m:r>
            </m:oMath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y</m:t>
              </m:r>
            </m:oMath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ای وجود دارند به طوری که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x</m:t>
              </m:r>
            </m:oMath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ستنی و خنک باشد و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y</m:t>
              </m:r>
            </m:oMath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تافی کَره‌ای باشد و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x</m:t>
              </m:r>
            </m:oMath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و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y</m:t>
              </m:r>
            </m:oMath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ا هم ترکیب (قاطی) شده باشند.</w:t>
            </w:r>
          </w:p>
        </w:tc>
      </w:tr>
      <w:tr w:rsidR="00471EDD" w:rsidRPr="00920685" w14:paraId="08C9868E" w14:textId="77777777" w:rsidTr="00471EDD">
        <w:tc>
          <w:tcPr>
            <w:tcW w:w="618" w:type="dxa"/>
          </w:tcPr>
          <w:p w14:paraId="5CBBAD08" w14:textId="6736B5F6" w:rsidR="00471EDD" w:rsidRDefault="00471EDD" w:rsidP="003C5451">
            <w:pPr>
              <w:bidi/>
              <w:jc w:val="right"/>
              <w:rPr>
                <w:rFonts w:cs="B Yekan"/>
                <w:sz w:val="24"/>
                <w:szCs w:val="24"/>
                <w:rtl/>
                <w:lang w:bidi="fa-IR"/>
              </w:rPr>
            </w:pPr>
            <w:r>
              <w:rPr>
                <w:rFonts w:cs="B Yekan" w:hint="cs"/>
                <w:sz w:val="24"/>
                <w:szCs w:val="24"/>
                <w:rtl/>
                <w:lang w:bidi="fa-IR"/>
              </w:rPr>
              <w:t>ب)</w:t>
            </w:r>
          </w:p>
        </w:tc>
        <w:tc>
          <w:tcPr>
            <w:tcW w:w="8742" w:type="dxa"/>
            <w:gridSpan w:val="2"/>
          </w:tcPr>
          <w:p w14:paraId="42AB1951" w14:textId="418B742D" w:rsidR="00471EDD" w:rsidRPr="00920685" w:rsidRDefault="00471EDD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¬icecream(x)∨food(x)</m:t>
              </m:r>
            </m:oMath>
          </w:p>
          <w:p w14:paraId="38F72346" w14:textId="44B8FE29" w:rsidR="00471EDD" w:rsidRPr="00920685" w:rsidRDefault="00471EDD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¬fudge(x)∨food(x)</m:t>
              </m:r>
            </m:oMath>
          </w:p>
          <w:p w14:paraId="7C110F04" w14:textId="27681BC2" w:rsidR="00471EDD" w:rsidRPr="00920685" w:rsidRDefault="00471EDD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¬food(x)∨¬food(y)∨¬cold(x)∨¬combine(x,y)∨cold(y)</m:t>
              </m:r>
            </m:oMath>
          </w:p>
          <w:p w14:paraId="30DE428D" w14:textId="210AA028" w:rsidR="00471EDD" w:rsidRDefault="00471EDD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icecream</m:t>
              </m:r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a</m:t>
                  </m:r>
                </m:e>
              </m:d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∧cold</m:t>
              </m:r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a</m:t>
                  </m:r>
                </m:e>
              </m:d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∧fudge</m:t>
              </m:r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b</m:t>
                  </m:r>
                </m:e>
              </m:d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∧combine</m:t>
              </m:r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a,b</m:t>
                  </m:r>
                </m:e>
              </m:d>
            </m:oMath>
          </w:p>
          <w:p w14:paraId="06E52CCD" w14:textId="77777777" w:rsidR="00471EDD" w:rsidRPr="0005414F" w:rsidRDefault="00471EDD" w:rsidP="009B40A1">
            <w:pPr>
              <w:pStyle w:val="ListParagraph"/>
              <w:numPr>
                <w:ilvl w:val="1"/>
                <w:numId w:val="7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icecream</m:t>
              </m:r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a</m:t>
                  </m:r>
                </m:e>
              </m:d>
            </m:oMath>
          </w:p>
          <w:p w14:paraId="20F464F4" w14:textId="77777777" w:rsidR="00471EDD" w:rsidRDefault="00471EDD" w:rsidP="009B40A1">
            <w:pPr>
              <w:pStyle w:val="ListParagraph"/>
              <w:numPr>
                <w:ilvl w:val="1"/>
                <w:numId w:val="7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cold(a)</m:t>
              </m:r>
            </m:oMath>
          </w:p>
          <w:p w14:paraId="5AD1AC1F" w14:textId="77777777" w:rsidR="00471EDD" w:rsidRPr="0005414F" w:rsidRDefault="00471EDD" w:rsidP="009B40A1">
            <w:pPr>
              <w:pStyle w:val="ListParagraph"/>
              <w:numPr>
                <w:ilvl w:val="1"/>
                <w:numId w:val="7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fudge</m:t>
              </m:r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b</m:t>
                  </m:r>
                </m:e>
              </m:d>
            </m:oMath>
          </w:p>
          <w:p w14:paraId="4847D5E2" w14:textId="531DE1F1" w:rsidR="00471EDD" w:rsidRPr="00B67531" w:rsidRDefault="00471EDD" w:rsidP="009B40A1">
            <w:pPr>
              <w:pStyle w:val="ListParagraph"/>
              <w:numPr>
                <w:ilvl w:val="1"/>
                <w:numId w:val="7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combine(a,b)</m:t>
              </m:r>
            </m:oMath>
          </w:p>
          <w:p w14:paraId="69F6C7F7" w14:textId="77777777" w:rsidR="00471EDD" w:rsidRPr="00841AF0" w:rsidRDefault="00471EDD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bidi="fa-IR"/>
              </w:rPr>
            </w:pPr>
            <m:oMath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¬fudge(x)∨¬cold</m:t>
              </m:r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x</m:t>
                  </m:r>
                </m:e>
              </m:d>
            </m:oMath>
          </w:p>
          <w:p w14:paraId="6F90ED20" w14:textId="591B4459" w:rsidR="00471EDD" w:rsidRPr="009B40A1" w:rsidRDefault="00471EDD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d>
                <m:dPr>
                  <m:begChr m:val="["/>
                  <m:endChr m:val="]"/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i</m:t>
                      </m:r>
                    </m:e>
                  </m:d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,</m:t>
                  </m:r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iv.</m:t>
                      </m:r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1</m:t>
                      </m:r>
                    </m:e>
                  </m:d>
                </m:e>
              </m:d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:     food</m:t>
              </m:r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a</m:t>
                  </m:r>
                </m:e>
              </m:d>
            </m:oMath>
          </w:p>
          <w:p w14:paraId="3C1399F6" w14:textId="285C4D56" w:rsidR="009B40A1" w:rsidRPr="009B40A1" w:rsidRDefault="009B40A1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d>
                <m:dPr>
                  <m:begChr m:val="["/>
                  <m:endChr m:val="]"/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ii</m:t>
                      </m:r>
                    </m:e>
                  </m:d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,</m:t>
                  </m:r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iv.3</m:t>
                      </m:r>
                    </m:e>
                  </m:d>
                </m:e>
              </m:d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:     food</m:t>
              </m:r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b</m:t>
                  </m:r>
                </m:e>
              </m:d>
            </m:oMath>
          </w:p>
          <w:p w14:paraId="74E6E2D2" w14:textId="7B76675D" w:rsidR="00D61C93" w:rsidRPr="00EB77F9" w:rsidRDefault="00EB77F9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d>
                <m:dPr>
                  <m:begChr m:val="["/>
                  <m:endChr m:val="]"/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v</m:t>
                      </m:r>
                    </m:e>
                  </m:d>
                </m:e>
              </m:d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 xml:space="preserve">:     </m:t>
              </m:r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¬fudge</m:t>
              </m:r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b</m:t>
                  </m:r>
                </m:e>
              </m:d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∨¬cold</m:t>
              </m:r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b</m:t>
                  </m:r>
                </m:e>
              </m:d>
            </m:oMath>
          </w:p>
          <w:p w14:paraId="3B81977A" w14:textId="0EEF73FD" w:rsidR="00EB77F9" w:rsidRPr="00920685" w:rsidRDefault="00EB77F9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d>
                <m:dPr>
                  <m:begChr m:val="["/>
                  <m:endChr m:val="]"/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viii</m:t>
                      </m:r>
                    </m:e>
                  </m:d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,</m:t>
                  </m:r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iii</m:t>
                      </m:r>
                    </m:e>
                  </m:d>
                </m:e>
              </m:d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 xml:space="preserve">:     </m:t>
              </m:r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¬fudge(b)∨¬food(a)∨¬food(b)∨¬cold(a)∨¬combine(a,b)</m:t>
              </m:r>
            </m:oMath>
          </w:p>
          <w:p w14:paraId="086848C9" w14:textId="57EEF3B1" w:rsidR="00EB77F9" w:rsidRPr="00EB77F9" w:rsidRDefault="00EB77F9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d>
                <m:dPr>
                  <m:begChr m:val="["/>
                  <m:endChr m:val="]"/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ix</m:t>
                      </m:r>
                    </m:e>
                  </m:d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,</m:t>
                  </m:r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iv.4</m:t>
                      </m:r>
                    </m:e>
                  </m:d>
                </m:e>
              </m:d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 xml:space="preserve">:     </m:t>
              </m:r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¬fudge(b)∨¬food(a)∨¬food(b)∨¬cold(a)</m:t>
              </m:r>
            </m:oMath>
          </w:p>
          <w:p w14:paraId="2482FA4D" w14:textId="3FAA19D7" w:rsidR="00EB77F9" w:rsidRDefault="00EB77F9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d>
                <m:dPr>
                  <m:begChr m:val="["/>
                  <m:endChr m:val="]"/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</m:d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,</m:t>
                  </m:r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iv.</m:t>
                      </m:r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2</m:t>
                      </m:r>
                    </m:e>
                  </m:d>
                </m:e>
              </m:d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:     ¬fudge(b)∨¬food(a)∨¬food(b)</m:t>
              </m:r>
            </m:oMath>
          </w:p>
          <w:p w14:paraId="58A933B9" w14:textId="75674A3B" w:rsidR="009B40A1" w:rsidRPr="00EB77F9" w:rsidRDefault="009B40A1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d>
                <m:dPr>
                  <m:begChr m:val="["/>
                  <m:endChr m:val="]"/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xi</m:t>
                      </m:r>
                    </m:e>
                  </m:d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,</m:t>
                  </m:r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vii</m:t>
                      </m:r>
                    </m:e>
                  </m:d>
                </m:e>
              </m:d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:     ¬fudge(b)∨¬food(a)</m:t>
              </m:r>
            </m:oMath>
          </w:p>
          <w:p w14:paraId="521B90C1" w14:textId="77777777" w:rsidR="009B40A1" w:rsidRPr="009B40A1" w:rsidRDefault="009B40A1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d>
                <m:dPr>
                  <m:begChr m:val="["/>
                  <m:endChr m:val="]"/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xii</m:t>
                      </m:r>
                    </m:e>
                  </m:d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,</m:t>
                  </m:r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  <w:lang w:bidi="fa-IR"/>
                        </w:rPr>
                        <m:t>vi</m:t>
                      </m:r>
                    </m:e>
                  </m:d>
                </m:e>
              </m:d>
              <m:r>
                <w:rPr>
                  <w:rFonts w:ascii="Cambria Math" w:eastAsia="Calibri" w:hAnsi="Cambria Math" w:cs="Times New Roman"/>
                  <w:sz w:val="24"/>
                  <w:szCs w:val="24"/>
                  <w:lang w:bidi="fa-IR"/>
                </w:rPr>
                <m:t>:     ¬fudge</m:t>
              </m:r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  <w:lang w:bidi="fa-IR"/>
                    </w:rPr>
                    <m:t>b</m:t>
                  </m:r>
                </m:e>
              </m:d>
            </m:oMath>
          </w:p>
          <w:p w14:paraId="793BDE3B" w14:textId="66B6E3E5" w:rsidR="009B40A1" w:rsidRPr="009B40A1" w:rsidRDefault="009B40A1" w:rsidP="009B40A1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bidi="fa-IR"/>
              </w:rPr>
            </w:pPr>
            <m:oMath>
              <m:d>
                <m:dPr>
                  <m:begChr m:val="["/>
                  <m:endChr m:val="]"/>
                  <m:ctrlPr>
                    <w:rPr>
                      <w:rFonts w:ascii="Cambria Math" w:eastAsia="Calibri" w:hAnsi="Cambria Math" w:cs="Times New Roman"/>
                      <w:i/>
                      <w:color w:val="FF0000"/>
                      <w:sz w:val="24"/>
                      <w:szCs w:val="24"/>
                      <w:lang w:bidi="fa-IR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color w:val="FF0000"/>
                          <w:sz w:val="24"/>
                          <w:szCs w:val="24"/>
                          <w:lang w:bidi="fa-IR"/>
                        </w:rPr>
                        <m:t>xiii</m:t>
                      </m:r>
                    </m:e>
                  </m:d>
                  <m:r>
                    <w:rPr>
                      <w:rFonts w:ascii="Cambria Math" w:eastAsia="Calibri" w:hAnsi="Cambria Math" w:cs="Times New Roman"/>
                      <w:color w:val="FF0000"/>
                      <w:sz w:val="24"/>
                      <w:szCs w:val="24"/>
                      <w:lang w:bidi="fa-IR"/>
                    </w:rPr>
                    <m:t>,</m:t>
                  </m:r>
                  <m:d>
                    <m:dPr>
                      <m:ctrlPr>
                        <w:rPr>
                          <w:rFonts w:ascii="Cambria Math" w:eastAsia="Calibri" w:hAnsi="Cambria Math" w:cs="Times New Roman"/>
                          <w:i/>
                          <w:color w:val="FF0000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libri" w:hAnsi="Cambria Math" w:cs="Times New Roman"/>
                          <w:color w:val="FF0000"/>
                          <w:sz w:val="24"/>
                          <w:szCs w:val="24"/>
                          <w:lang w:bidi="fa-IR"/>
                        </w:rPr>
                        <m:t>iv.3</m:t>
                      </m:r>
                    </m:e>
                  </m:d>
                </m:e>
              </m:d>
              <m:r>
                <w:rPr>
                  <w:rFonts w:ascii="Cambria Math" w:eastAsia="Calibri" w:hAnsi="Cambria Math" w:cs="Times New Roman"/>
                  <w:color w:val="FF0000"/>
                  <w:sz w:val="24"/>
                  <w:szCs w:val="24"/>
                  <w:lang w:bidi="fa-IR"/>
                </w:rPr>
                <m:t xml:space="preserve">:     </m:t>
              </m:r>
              <m:r>
                <w:rPr>
                  <w:rFonts w:ascii="Cambria Math" w:hAnsi="Cambria Math"/>
                  <w:color w:val="FF0000"/>
                  <w:sz w:val="27"/>
                  <w:szCs w:val="27"/>
                </w:rPr>
                <m:t>□</m:t>
              </m:r>
            </m:oMath>
          </w:p>
        </w:tc>
      </w:tr>
    </w:tbl>
    <w:p w14:paraId="377C6B55" w14:textId="06C43BEC" w:rsidR="0034311E" w:rsidRDefault="0034311E" w:rsidP="00B91844">
      <w:pPr>
        <w:bidi/>
        <w:jc w:val="both"/>
        <w:rPr>
          <w:rFonts w:cs="B Titr"/>
          <w:sz w:val="28"/>
          <w:szCs w:val="28"/>
          <w:lang w:bidi="fa-IR"/>
        </w:rPr>
      </w:pPr>
    </w:p>
    <w:p w14:paraId="53D79C19" w14:textId="4246CBF9" w:rsidR="009B40A1" w:rsidRPr="005A2DA8" w:rsidRDefault="004A2560" w:rsidP="009B40A1">
      <w:pPr>
        <w:bidi/>
        <w:jc w:val="both"/>
        <w:rPr>
          <w:rFonts w:cs="B Titr"/>
          <w:sz w:val="28"/>
          <w:szCs w:val="28"/>
          <w:rtl/>
          <w:lang w:bidi="fa-IR"/>
        </w:rPr>
      </w:pPr>
      <w:r>
        <w:rPr>
          <w:rFonts w:cs="B Titr"/>
          <w:noProof/>
          <w:sz w:val="28"/>
          <w:szCs w:val="28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10BE5A0" wp14:editId="57EF7928">
                <wp:simplePos x="0" y="0"/>
                <wp:positionH relativeFrom="margin">
                  <wp:align>center</wp:align>
                </wp:positionH>
                <wp:positionV relativeFrom="bottomMargin">
                  <wp:align>top</wp:align>
                </wp:positionV>
                <wp:extent cx="274320" cy="27432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ED71C7" w14:textId="5FB41543" w:rsidR="004A2560" w:rsidRPr="00F7007B" w:rsidRDefault="004A2560" w:rsidP="004A2560">
                            <w:pPr>
                              <w:bidi/>
                              <w:jc w:val="center"/>
                              <w:rPr>
                                <w:rFonts w:cs="B Koodak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cs="B Koodak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0BE5A0" id="Text Box 5" o:spid="_x0000_s1028" type="#_x0000_t202" style="position:absolute;left:0;text-align:left;margin-left:0;margin-top:0;width:21.6pt;height:21.6pt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" filled="f" stroked="f" strokeweight=".5pt">
                <v:textbox>
                  <w:txbxContent>
                    <w:p w14:paraId="04ED71C7" w14:textId="5FB41543" w:rsidR="004A2560" w:rsidRPr="00F7007B" w:rsidRDefault="004A2560" w:rsidP="004A2560">
                      <w:pPr>
                        <w:bidi/>
                        <w:jc w:val="center"/>
                        <w:rPr>
                          <w:rFonts w:cs="B Koodak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cs="B Koodak" w:hint="cs"/>
                          <w:sz w:val="24"/>
                          <w:szCs w:val="24"/>
                          <w:rtl/>
                          <w:lang w:bidi="fa-IR"/>
                        </w:rPr>
                        <w:t>3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9B40A1" w:rsidRPr="005A2DA8">
        <w:rPr>
          <w:rFonts w:cs="B Titr" w:hint="cs"/>
          <w:sz w:val="28"/>
          <w:szCs w:val="28"/>
          <w:rtl/>
          <w:lang w:bidi="fa-IR"/>
        </w:rPr>
        <w:t xml:space="preserve">سؤال </w:t>
      </w:r>
      <w:r w:rsidR="009B40A1">
        <w:rPr>
          <w:rFonts w:cs="B Titr" w:hint="cs"/>
          <w:sz w:val="28"/>
          <w:szCs w:val="28"/>
          <w:rtl/>
          <w:lang w:bidi="fa-IR"/>
        </w:rPr>
        <w:t>7</w:t>
      </w:r>
      <w:r w:rsidR="009B40A1" w:rsidRPr="005A2DA8">
        <w:rPr>
          <w:rFonts w:cs="B Titr" w:hint="cs"/>
          <w:sz w:val="28"/>
          <w:szCs w:val="28"/>
          <w:rtl/>
          <w:lang w:bidi="fa-IR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8630"/>
      </w:tblGrid>
      <w:tr w:rsidR="00ED1A62" w14:paraId="34798775" w14:textId="77777777" w:rsidTr="00ED1A62">
        <w:tc>
          <w:tcPr>
            <w:tcW w:w="720" w:type="dxa"/>
            <w:vAlign w:val="center"/>
          </w:tcPr>
          <w:p w14:paraId="0BD71827" w14:textId="22C9F8A5" w:rsidR="00ED1A62" w:rsidRPr="00ED1A62" w:rsidRDefault="00ED1A62" w:rsidP="00114C3E">
            <w:pPr>
              <w:rPr>
                <w:rFonts w:eastAsiaTheme="minorEastAsia" w:cs="B Nazanin"/>
                <w:color w:val="FF0000"/>
                <w:sz w:val="24"/>
                <w:szCs w:val="24"/>
                <w:lang w:bidi="fa-IR"/>
              </w:rPr>
            </w:pPr>
            <w:r w:rsidRPr="00ED1A62">
              <w:rPr>
                <w:rFonts w:eastAsiaTheme="minorEastAsia" w:cs="B Nazanin" w:hint="cs"/>
                <w:color w:val="FF0000"/>
                <w:sz w:val="24"/>
                <w:szCs w:val="24"/>
                <w:rtl/>
                <w:lang w:bidi="fa-IR"/>
              </w:rPr>
              <w:t>5</w:t>
            </w:r>
          </w:p>
        </w:tc>
        <w:tc>
          <w:tcPr>
            <w:tcW w:w="8630" w:type="dxa"/>
            <w:vAlign w:val="center"/>
          </w:tcPr>
          <w:p w14:paraId="55C65361" w14:textId="2D725E48" w:rsidR="00ED1A62" w:rsidRPr="00271B54" w:rsidRDefault="00271B54" w:rsidP="00ED1A62">
            <w:pPr>
              <w:jc w:val="center"/>
              <w:rPr>
                <w:rFonts w:eastAsiaTheme="minorEastAsia" w:cs="B Titr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Style w:val="Strong"/>
                    <w:rFonts w:ascii="Cambria Math" w:hAnsi="Cambria Math"/>
                    <w:sz w:val="24"/>
                    <w:szCs w:val="24"/>
                    <w:shd w:val="clear" w:color="auto" w:fill="FFFFFF"/>
                  </w:rPr>
                  <m:t>{fox/X,mouse/Y}:</m:t>
                </m:r>
                <m:r>
                  <m:rPr>
                    <m:sty m:val="p"/>
                  </m:rPr>
                  <w:rPr>
                    <w:rStyle w:val="Strong"/>
                    <w:rFonts w:ascii="Cambria Math" w:hAnsi="Cambria Math"/>
                    <w:sz w:val="24"/>
                    <w:szCs w:val="24"/>
                    <w:shd w:val="clear" w:color="auto" w:fill="FFFFFF"/>
                  </w:rPr>
                  <m:t xml:space="preserve"> </m:t>
                </m:r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eats(fox,mouse</m:t>
                </m:r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)</m:t>
                </m:r>
              </m:oMath>
            </m:oMathPara>
          </w:p>
        </w:tc>
      </w:tr>
      <w:tr w:rsidR="00ED1A62" w14:paraId="1B7996E6" w14:textId="77777777" w:rsidTr="00ED1A62">
        <w:tc>
          <w:tcPr>
            <w:tcW w:w="720" w:type="dxa"/>
            <w:vAlign w:val="center"/>
          </w:tcPr>
          <w:p w14:paraId="354E5777" w14:textId="61151DDB" w:rsidR="00ED1A62" w:rsidRPr="00ED1A62" w:rsidRDefault="00ED1A62" w:rsidP="00114C3E">
            <w:pPr>
              <w:rPr>
                <w:rFonts w:eastAsiaTheme="minorEastAsia" w:cs="B Nazanin" w:hint="cs"/>
                <w:color w:val="FF0000"/>
                <w:sz w:val="24"/>
                <w:szCs w:val="24"/>
                <w:rtl/>
                <w:lang w:bidi="fa-IR"/>
              </w:rPr>
            </w:pPr>
            <w:r w:rsidRPr="00ED1A62">
              <w:rPr>
                <w:rFonts w:eastAsiaTheme="minorEastAsia" w:cs="B Nazanin" w:hint="cs"/>
                <w:color w:val="FF0000"/>
                <w:sz w:val="24"/>
                <w:szCs w:val="24"/>
                <w:rtl/>
                <w:lang w:bidi="fa-IR"/>
              </w:rPr>
              <w:t>4</w:t>
            </w:r>
          </w:p>
        </w:tc>
        <w:tc>
          <w:tcPr>
            <w:tcW w:w="8630" w:type="dxa"/>
            <w:vAlign w:val="center"/>
          </w:tcPr>
          <w:p w14:paraId="197E4068" w14:textId="7CF34043" w:rsidR="00ED1A62" w:rsidRPr="00271B54" w:rsidRDefault="00271B54" w:rsidP="00ED1A62">
            <w:pPr>
              <w:jc w:val="center"/>
              <w:rPr>
                <w:rFonts w:eastAsiaTheme="minorEastAsia" w:cs="B Titr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{fox/X,mouse/Y}</m:t>
                </m:r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:</m:t>
                </m:r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eats(fox,mouse)⟹larger(fox,mouse</m:t>
                </m:r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)</m:t>
                </m:r>
              </m:oMath>
            </m:oMathPara>
          </w:p>
        </w:tc>
      </w:tr>
      <w:tr w:rsidR="0009277F" w14:paraId="4922C25A" w14:textId="77777777" w:rsidTr="00ED1A62">
        <w:tc>
          <w:tcPr>
            <w:tcW w:w="720" w:type="dxa"/>
            <w:vAlign w:val="center"/>
          </w:tcPr>
          <w:p w14:paraId="69EED2BE" w14:textId="24728869" w:rsidR="0009277F" w:rsidRPr="00ED1A62" w:rsidRDefault="0009277F" w:rsidP="00114C3E">
            <w:pPr>
              <w:rPr>
                <w:rFonts w:eastAsiaTheme="minorEastAsia" w:cs="B Nazanin" w:hint="cs"/>
                <w:color w:val="FF0000"/>
                <w:sz w:val="24"/>
                <w:szCs w:val="24"/>
                <w:rtl/>
                <w:lang w:bidi="fa-IR"/>
              </w:rPr>
            </w:pPr>
            <w:r w:rsidRPr="00ED1A62">
              <w:rPr>
                <w:rFonts w:eastAsiaTheme="minorEastAsia" w:cs="B Nazanin" w:hint="cs"/>
                <w:color w:val="FF0000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8630" w:type="dxa"/>
            <w:vAlign w:val="center"/>
          </w:tcPr>
          <w:p w14:paraId="0A17ABB4" w14:textId="22B91448" w:rsidR="0009277F" w:rsidRPr="00271B54" w:rsidRDefault="00E2389B" w:rsidP="0009277F">
            <w:pPr>
              <w:jc w:val="center"/>
              <w:rPr>
                <w:rFonts w:ascii="Calibri" w:eastAsia="Times New Roman" w:hAnsi="Calibri" w:cs="B Nazani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{</m:t>
                </m:r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lion</m:t>
                </m:r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/X,</m:t>
                </m:r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fox</m:t>
                </m:r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/Y}</m:t>
                </m:r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:</m:t>
                </m:r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larger(lion,fox</m:t>
                </m:r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)</m:t>
                </m:r>
              </m:oMath>
            </m:oMathPara>
          </w:p>
        </w:tc>
      </w:tr>
      <w:tr w:rsidR="00ED1A62" w14:paraId="646F7ECA" w14:textId="77777777" w:rsidTr="00ED1A62">
        <w:tc>
          <w:tcPr>
            <w:tcW w:w="720" w:type="dxa"/>
            <w:vAlign w:val="center"/>
          </w:tcPr>
          <w:p w14:paraId="229EA31D" w14:textId="14447DB4" w:rsidR="00ED1A62" w:rsidRPr="00ED1A62" w:rsidRDefault="00ED1A62" w:rsidP="00114C3E">
            <w:pPr>
              <w:rPr>
                <w:rFonts w:eastAsiaTheme="minorEastAsia" w:cs="B Nazanin" w:hint="cs"/>
                <w:color w:val="FF0000"/>
                <w:sz w:val="24"/>
                <w:szCs w:val="24"/>
                <w:rtl/>
                <w:lang w:bidi="fa-IR"/>
              </w:rPr>
            </w:pPr>
            <w:r w:rsidRPr="00ED1A62">
              <w:rPr>
                <w:rFonts w:eastAsiaTheme="minorEastAsia" w:cs="B Nazanin" w:hint="cs"/>
                <w:color w:val="FF0000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8630" w:type="dxa"/>
            <w:vAlign w:val="center"/>
          </w:tcPr>
          <w:p w14:paraId="3AE453CC" w14:textId="4C3468C2" w:rsidR="00ED1A62" w:rsidRPr="00271B54" w:rsidRDefault="00E2389B" w:rsidP="00E2389B">
            <w:pPr>
              <w:rPr>
                <w:rFonts w:eastAsiaTheme="minorEastAsia" w:cs="B Titr"/>
                <w:sz w:val="24"/>
                <w:szCs w:val="24"/>
                <w:lang w:bidi="fa-IR"/>
              </w:rPr>
            </w:pPr>
            <m:oMath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{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lion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/X,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fox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/Y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,mouse/Z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}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: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larger(lion,fox)∧larger(fox,mouse)⟹larger(lion,mouse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)</m:t>
              </m:r>
            </m:oMath>
            <w:r>
              <w:rPr>
                <w:rFonts w:eastAsiaTheme="minorEastAsia" w:cs="B Titr"/>
                <w:sz w:val="24"/>
                <w:szCs w:val="24"/>
                <w:lang w:bidi="fa-IR"/>
              </w:rPr>
              <w:t xml:space="preserve"> </w:t>
            </w:r>
          </w:p>
        </w:tc>
      </w:tr>
      <w:tr w:rsidR="0009277F" w14:paraId="6D0EFB78" w14:textId="77777777" w:rsidTr="00ED1A62">
        <w:tc>
          <w:tcPr>
            <w:tcW w:w="720" w:type="dxa"/>
            <w:vAlign w:val="center"/>
          </w:tcPr>
          <w:p w14:paraId="3B477F86" w14:textId="007C7708" w:rsidR="0009277F" w:rsidRDefault="0009277F" w:rsidP="00114C3E">
            <w:pPr>
              <w:rPr>
                <w:rFonts w:eastAsiaTheme="minorEastAsia" w:cs="B Nazanin" w:hint="cs"/>
                <w:color w:val="FF0000"/>
                <w:sz w:val="24"/>
                <w:szCs w:val="24"/>
                <w:rtl/>
                <w:lang w:bidi="fa-IR"/>
              </w:rPr>
            </w:pPr>
            <w:r w:rsidRPr="00ED1A62">
              <w:rPr>
                <w:rFonts w:eastAsiaTheme="minorEastAsia" w:cs="B Nazanin" w:hint="cs"/>
                <w:color w:val="FF0000"/>
                <w:sz w:val="24"/>
                <w:szCs w:val="24"/>
                <w:rtl/>
                <w:lang w:bidi="fa-IR"/>
              </w:rPr>
              <w:t>1</w:t>
            </w:r>
          </w:p>
        </w:tc>
        <w:tc>
          <w:tcPr>
            <w:tcW w:w="8630" w:type="dxa"/>
            <w:vAlign w:val="center"/>
          </w:tcPr>
          <w:p w14:paraId="40F40921" w14:textId="25853D1F" w:rsidR="0009277F" w:rsidRPr="00271B54" w:rsidRDefault="00E2389B" w:rsidP="0009277F">
            <w:pPr>
              <w:jc w:val="center"/>
              <w:rPr>
                <w:rFonts w:ascii="Calibri" w:eastAsia="Times New Roman" w:hAnsi="Calibri" w:cs="B Nazani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{</m:t>
                </m:r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elephant</m:t>
                </m:r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/X,</m:t>
                </m:r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lion</m:t>
                </m:r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/Y}</m:t>
                </m:r>
                <m:r>
                  <w:rPr>
                    <w:rFonts w:ascii="Cambria Math" w:eastAsiaTheme="minorEastAsia" w:hAnsi="Cambria Math" w:cs="B Titr"/>
                    <w:sz w:val="24"/>
                    <w:szCs w:val="24"/>
                    <w:lang w:bidi="fa-IR"/>
                  </w:rPr>
                  <m:t>:</m:t>
                </m:r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larger(elephant,lion</m:t>
                </m:r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)</m:t>
                </m:r>
              </m:oMath>
            </m:oMathPara>
          </w:p>
        </w:tc>
      </w:tr>
      <w:tr w:rsidR="00ED1A62" w14:paraId="0241ABCE" w14:textId="77777777" w:rsidTr="00ED1A62">
        <w:tc>
          <w:tcPr>
            <w:tcW w:w="720" w:type="dxa"/>
            <w:vAlign w:val="center"/>
          </w:tcPr>
          <w:p w14:paraId="246008BD" w14:textId="34CB112A" w:rsidR="00ED1A62" w:rsidRPr="00ED1A62" w:rsidRDefault="00ED1A62" w:rsidP="00114C3E">
            <w:pPr>
              <w:rPr>
                <w:rFonts w:eastAsiaTheme="minorEastAsia" w:cs="B Nazanin" w:hint="cs"/>
                <w:color w:val="FF0000"/>
                <w:sz w:val="24"/>
                <w:szCs w:val="24"/>
                <w:rtl/>
                <w:lang w:bidi="fa-IR"/>
              </w:rPr>
            </w:pPr>
            <w:r>
              <w:rPr>
                <w:rFonts w:eastAsiaTheme="minorEastAsia" w:cs="B Nazanin" w:hint="cs"/>
                <w:color w:val="FF0000"/>
                <w:sz w:val="24"/>
                <w:szCs w:val="24"/>
                <w:rtl/>
                <w:lang w:bidi="fa-IR"/>
              </w:rPr>
              <w:t>3</w:t>
            </w:r>
          </w:p>
        </w:tc>
        <w:tc>
          <w:tcPr>
            <w:tcW w:w="8630" w:type="dxa"/>
            <w:vAlign w:val="center"/>
          </w:tcPr>
          <w:p w14:paraId="133C1015" w14:textId="2825464F" w:rsidR="00ED1A62" w:rsidRPr="00271B54" w:rsidRDefault="00E2389B" w:rsidP="00E2389B">
            <w:pPr>
              <w:rPr>
                <w:rFonts w:eastAsiaTheme="minorEastAsia" w:cs="B Titr"/>
                <w:sz w:val="24"/>
                <w:szCs w:val="24"/>
                <w:lang w:bidi="fa-IR"/>
              </w:rPr>
            </w:pPr>
            <m:oMath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{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elephant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/X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,lion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/Y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,mouse/Z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}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: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larger(elephant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,lion)∧larger(lion,mouse)⟹larger(elephant,mouse</m:t>
              </m:r>
              <m:r>
                <w:rPr>
                  <w:rFonts w:ascii="Cambria Math" w:eastAsiaTheme="minorEastAsia" w:hAnsi="Cambria Math" w:cs="B Titr"/>
                  <w:sz w:val="24"/>
                  <w:szCs w:val="24"/>
                  <w:lang w:bidi="fa-IR"/>
                </w:rPr>
                <m:t>)</m:t>
              </m:r>
            </m:oMath>
            <w:r>
              <w:rPr>
                <w:rFonts w:eastAsiaTheme="minorEastAsia" w:cs="B Titr"/>
                <w:sz w:val="24"/>
                <w:szCs w:val="24"/>
                <w:lang w:bidi="fa-IR"/>
              </w:rPr>
              <w:t xml:space="preserve"> </w:t>
            </w:r>
          </w:p>
        </w:tc>
      </w:tr>
    </w:tbl>
    <w:p w14:paraId="4F6C3300" w14:textId="77777777" w:rsidR="004A2560" w:rsidRPr="00041C0F" w:rsidRDefault="004A2560" w:rsidP="00041C0F">
      <w:pPr>
        <w:jc w:val="both"/>
        <w:rPr>
          <w:rFonts w:ascii="Cambria Math" w:hAnsi="Cambria Math" w:cs="B Nazanin"/>
          <w:sz w:val="24"/>
          <w:szCs w:val="24"/>
          <w:lang w:bidi="fa-IR"/>
          <w:oMath/>
        </w:rPr>
      </w:pPr>
    </w:p>
    <w:sectPr w:rsidR="004A2560" w:rsidRPr="00041C0F" w:rsidSect="003328AE">
      <w:pgSz w:w="12240" w:h="15840"/>
      <w:pgMar w:top="1440" w:right="1440" w:bottom="144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75A16E" w14:textId="77777777" w:rsidR="00CD768E" w:rsidRDefault="00CD768E" w:rsidP="001424E2">
      <w:pPr>
        <w:spacing w:after="0" w:line="240" w:lineRule="auto"/>
      </w:pPr>
      <w:r>
        <w:separator/>
      </w:r>
    </w:p>
  </w:endnote>
  <w:endnote w:type="continuationSeparator" w:id="0">
    <w:p w14:paraId="29B21CBD" w14:textId="77777777" w:rsidR="00CD768E" w:rsidRDefault="00CD768E" w:rsidP="001424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4E6EE5" w14:textId="77777777" w:rsidR="00CD768E" w:rsidRDefault="00CD768E" w:rsidP="001424E2">
      <w:pPr>
        <w:spacing w:after="0" w:line="240" w:lineRule="auto"/>
      </w:pPr>
      <w:r>
        <w:separator/>
      </w:r>
    </w:p>
  </w:footnote>
  <w:footnote w:type="continuationSeparator" w:id="0">
    <w:p w14:paraId="152B4A4E" w14:textId="77777777" w:rsidR="00CD768E" w:rsidRDefault="00CD768E" w:rsidP="001424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B2DF3"/>
    <w:multiLevelType w:val="hybridMultilevel"/>
    <w:tmpl w:val="166CADDA"/>
    <w:lvl w:ilvl="0" w:tplc="6106BFB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64B1D"/>
    <w:multiLevelType w:val="hybridMultilevel"/>
    <w:tmpl w:val="BD5C2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E7271"/>
    <w:multiLevelType w:val="hybridMultilevel"/>
    <w:tmpl w:val="8BEA0DF6"/>
    <w:lvl w:ilvl="0" w:tplc="12A6CAFE">
      <w:start w:val="1"/>
      <w:numFmt w:val="decimal"/>
      <w:lvlText w:val="%1."/>
      <w:lvlJc w:val="left"/>
      <w:pPr>
        <w:ind w:left="720" w:hanging="360"/>
      </w:pPr>
      <w:rPr>
        <w:rFonts w:ascii="Franklin Gothic Medium Cond" w:hAnsi="Franklin Gothic Medium Cond"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277622"/>
    <w:multiLevelType w:val="hybridMultilevel"/>
    <w:tmpl w:val="69A2D56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B6A3E13"/>
    <w:multiLevelType w:val="hybridMultilevel"/>
    <w:tmpl w:val="CE983F80"/>
    <w:lvl w:ilvl="0" w:tplc="A24239B2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0D606D3"/>
    <w:multiLevelType w:val="hybridMultilevel"/>
    <w:tmpl w:val="1DAA5704"/>
    <w:lvl w:ilvl="0" w:tplc="A24239B2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9E33F89"/>
    <w:multiLevelType w:val="hybridMultilevel"/>
    <w:tmpl w:val="407AFAE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rcwNzI0MzAxMLVU0lEKTi0uzszPAykwNKgFAL/cHPgtAAAA"/>
  </w:docVars>
  <w:rsids>
    <w:rsidRoot w:val="003328AE"/>
    <w:rsid w:val="0002503B"/>
    <w:rsid w:val="000308EC"/>
    <w:rsid w:val="00037215"/>
    <w:rsid w:val="00041C0F"/>
    <w:rsid w:val="0004481C"/>
    <w:rsid w:val="0005028E"/>
    <w:rsid w:val="0005414F"/>
    <w:rsid w:val="000833B9"/>
    <w:rsid w:val="0009277F"/>
    <w:rsid w:val="00097E40"/>
    <w:rsid w:val="000C726B"/>
    <w:rsid w:val="000C760A"/>
    <w:rsid w:val="000F5DA9"/>
    <w:rsid w:val="00105C8C"/>
    <w:rsid w:val="00114C3E"/>
    <w:rsid w:val="001424E2"/>
    <w:rsid w:val="00186966"/>
    <w:rsid w:val="001A59CC"/>
    <w:rsid w:val="001E2B7C"/>
    <w:rsid w:val="001F2F4B"/>
    <w:rsid w:val="00213603"/>
    <w:rsid w:val="00235681"/>
    <w:rsid w:val="00244B62"/>
    <w:rsid w:val="00256845"/>
    <w:rsid w:val="00271B54"/>
    <w:rsid w:val="0029037B"/>
    <w:rsid w:val="002C2222"/>
    <w:rsid w:val="002D35D0"/>
    <w:rsid w:val="002F1667"/>
    <w:rsid w:val="00300409"/>
    <w:rsid w:val="003328AE"/>
    <w:rsid w:val="00337F4A"/>
    <w:rsid w:val="0034311E"/>
    <w:rsid w:val="00343D05"/>
    <w:rsid w:val="003708B3"/>
    <w:rsid w:val="003A0DB7"/>
    <w:rsid w:val="003A3536"/>
    <w:rsid w:val="003C4659"/>
    <w:rsid w:val="003C5451"/>
    <w:rsid w:val="003F6244"/>
    <w:rsid w:val="00407EE8"/>
    <w:rsid w:val="00423037"/>
    <w:rsid w:val="00423FE6"/>
    <w:rsid w:val="004440F4"/>
    <w:rsid w:val="00454C3E"/>
    <w:rsid w:val="00454CA5"/>
    <w:rsid w:val="00463880"/>
    <w:rsid w:val="00471EDD"/>
    <w:rsid w:val="00475D03"/>
    <w:rsid w:val="004878AB"/>
    <w:rsid w:val="004A2560"/>
    <w:rsid w:val="004D4C1B"/>
    <w:rsid w:val="004D4C37"/>
    <w:rsid w:val="00520B19"/>
    <w:rsid w:val="00520DF6"/>
    <w:rsid w:val="00546E85"/>
    <w:rsid w:val="005479C5"/>
    <w:rsid w:val="00575B16"/>
    <w:rsid w:val="005A2DA8"/>
    <w:rsid w:val="005F13E7"/>
    <w:rsid w:val="005F76E5"/>
    <w:rsid w:val="00603F6A"/>
    <w:rsid w:val="00604068"/>
    <w:rsid w:val="006A5D3F"/>
    <w:rsid w:val="006C470D"/>
    <w:rsid w:val="006D43B5"/>
    <w:rsid w:val="006E30F3"/>
    <w:rsid w:val="0072308F"/>
    <w:rsid w:val="00741CDB"/>
    <w:rsid w:val="00761FA2"/>
    <w:rsid w:val="00762258"/>
    <w:rsid w:val="007946B4"/>
    <w:rsid w:val="00796E09"/>
    <w:rsid w:val="007B2975"/>
    <w:rsid w:val="007C287A"/>
    <w:rsid w:val="007D380B"/>
    <w:rsid w:val="00841AF0"/>
    <w:rsid w:val="00845169"/>
    <w:rsid w:val="00851B15"/>
    <w:rsid w:val="0086755F"/>
    <w:rsid w:val="008D1D86"/>
    <w:rsid w:val="008E471A"/>
    <w:rsid w:val="0091418D"/>
    <w:rsid w:val="00920685"/>
    <w:rsid w:val="00926C8C"/>
    <w:rsid w:val="00931CF6"/>
    <w:rsid w:val="00951C19"/>
    <w:rsid w:val="00954B11"/>
    <w:rsid w:val="00994D1A"/>
    <w:rsid w:val="009B40A1"/>
    <w:rsid w:val="009C3CE1"/>
    <w:rsid w:val="009C505B"/>
    <w:rsid w:val="00A27AE2"/>
    <w:rsid w:val="00A6461F"/>
    <w:rsid w:val="00AA4DB9"/>
    <w:rsid w:val="00AB05AA"/>
    <w:rsid w:val="00AD5AB0"/>
    <w:rsid w:val="00B1595B"/>
    <w:rsid w:val="00B67531"/>
    <w:rsid w:val="00B91844"/>
    <w:rsid w:val="00BE0F29"/>
    <w:rsid w:val="00BE1415"/>
    <w:rsid w:val="00C043D5"/>
    <w:rsid w:val="00C3732E"/>
    <w:rsid w:val="00C40891"/>
    <w:rsid w:val="00C44CFA"/>
    <w:rsid w:val="00C814BE"/>
    <w:rsid w:val="00CA3686"/>
    <w:rsid w:val="00CC5103"/>
    <w:rsid w:val="00CD768E"/>
    <w:rsid w:val="00D008E3"/>
    <w:rsid w:val="00D02FFF"/>
    <w:rsid w:val="00D2356B"/>
    <w:rsid w:val="00D44053"/>
    <w:rsid w:val="00D61C93"/>
    <w:rsid w:val="00DB1762"/>
    <w:rsid w:val="00DC1301"/>
    <w:rsid w:val="00DD643C"/>
    <w:rsid w:val="00DE0B40"/>
    <w:rsid w:val="00E2389B"/>
    <w:rsid w:val="00E33CA9"/>
    <w:rsid w:val="00E43B18"/>
    <w:rsid w:val="00E63E5C"/>
    <w:rsid w:val="00E85B6F"/>
    <w:rsid w:val="00E934B0"/>
    <w:rsid w:val="00E9490D"/>
    <w:rsid w:val="00EB4343"/>
    <w:rsid w:val="00EB77F9"/>
    <w:rsid w:val="00ED1A62"/>
    <w:rsid w:val="00ED74B2"/>
    <w:rsid w:val="00EE3882"/>
    <w:rsid w:val="00EF1440"/>
    <w:rsid w:val="00F35FDA"/>
    <w:rsid w:val="00F36AF2"/>
    <w:rsid w:val="00F56432"/>
    <w:rsid w:val="00F7007B"/>
    <w:rsid w:val="00F71513"/>
    <w:rsid w:val="00F87955"/>
    <w:rsid w:val="00F94857"/>
    <w:rsid w:val="00FA2D6E"/>
    <w:rsid w:val="00FC1991"/>
    <w:rsid w:val="00FC23EE"/>
    <w:rsid w:val="00FD0F7D"/>
    <w:rsid w:val="00FE4783"/>
    <w:rsid w:val="00FF3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85A66"/>
  <w15:chartTrackingRefBased/>
  <w15:docId w15:val="{318389FD-59E7-4DD2-AB31-D59A3CD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6C8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4E2"/>
  </w:style>
  <w:style w:type="paragraph" w:styleId="Footer">
    <w:name w:val="footer"/>
    <w:basedOn w:val="Normal"/>
    <w:link w:val="Foot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4E2"/>
  </w:style>
  <w:style w:type="paragraph" w:styleId="ListParagraph">
    <w:name w:val="List Paragraph"/>
    <w:basedOn w:val="Normal"/>
    <w:uiPriority w:val="34"/>
    <w:qFormat/>
    <w:rsid w:val="00851B1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43B1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3B1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3B18"/>
    <w:rPr>
      <w:vertAlign w:val="superscript"/>
    </w:rPr>
  </w:style>
  <w:style w:type="character" w:styleId="Strong">
    <w:name w:val="Strong"/>
    <w:basedOn w:val="DefaultParagraphFont"/>
    <w:uiPriority w:val="22"/>
    <w:qFormat/>
    <w:rsid w:val="00271B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0BF33-9C1C-406E-ADBE-3E389913A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5</TotalTime>
  <Pages>3</Pages>
  <Words>651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mohammadi</dc:creator>
  <cp:keywords/>
  <dc:description/>
  <cp:lastModifiedBy>Ali Alimohammadi</cp:lastModifiedBy>
  <cp:revision>43</cp:revision>
  <dcterms:created xsi:type="dcterms:W3CDTF">2020-11-11T04:35:00Z</dcterms:created>
  <dcterms:modified xsi:type="dcterms:W3CDTF">2020-12-25T18:12:00Z</dcterms:modified>
</cp:coreProperties>
</file>